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44DD" w:rsidRDefault="00AB44DD" w:rsidP="00AB44DD">
      <w:pPr>
        <w:spacing w:line="240" w:lineRule="auto"/>
        <w:jc w:val="center"/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</w:pPr>
      <w:r w:rsidRPr="003D6B60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Semester –</w:t>
      </w:r>
      <w:r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 xml:space="preserve"> </w:t>
      </w:r>
      <w:r w:rsidRPr="003D6B60">
        <w:rPr>
          <w:rFonts w:ascii="Bookman Old Style" w:eastAsia="Times New Roman" w:hAnsi="Bookman Old Style" w:cs="Times New Roman"/>
          <w:b/>
          <w:bCs/>
          <w:color w:val="000000"/>
          <w:sz w:val="24"/>
          <w:szCs w:val="24"/>
        </w:rPr>
        <w:t>End Examination Question Bank</w:t>
      </w:r>
    </w:p>
    <w:p w:rsidR="00FC61E9" w:rsidRDefault="00FC61E9" w:rsidP="00FC61E9">
      <w:pPr>
        <w:pStyle w:val="NormalWeb"/>
        <w:spacing w:before="240" w:beforeAutospacing="0" w:after="0" w:afterAutospacing="0" w:line="360" w:lineRule="auto"/>
        <w:jc w:val="both"/>
        <w:textAlignment w:val="baseline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Course Coordinator Name</w:t>
      </w:r>
      <w:r w:rsidR="00AB44DD">
        <w:rPr>
          <w:rFonts w:ascii="Bookman Old Style" w:hAnsi="Bookman Old Style"/>
          <w:color w:val="000000"/>
        </w:rPr>
        <w:t>: </w:t>
      </w:r>
      <w:r w:rsidR="0020709E">
        <w:rPr>
          <w:rFonts w:ascii="Bookman Old Style" w:hAnsi="Bookman Old Style"/>
          <w:color w:val="000000"/>
        </w:rPr>
        <w:t xml:space="preserve">Mr. </w:t>
      </w:r>
      <w:r w:rsidR="00AB44DD">
        <w:rPr>
          <w:rFonts w:ascii="Bookman Old Style" w:hAnsi="Bookman Old Style"/>
          <w:color w:val="000000"/>
        </w:rPr>
        <w:t>Puneethraj K</w:t>
      </w:r>
    </w:p>
    <w:p w:rsidR="00AB44DD" w:rsidRDefault="00AB44DD" w:rsidP="00FC61E9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Department: Computer Science</w:t>
      </w:r>
    </w:p>
    <w:p w:rsidR="00AB44DD" w:rsidRDefault="00AB44DD" w:rsidP="00AB44DD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Programme Name: Bachelor of Computer Applications</w:t>
      </w:r>
    </w:p>
    <w:p w:rsidR="00AB44DD" w:rsidRDefault="00AB44DD" w:rsidP="00AB44DD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 xml:space="preserve">Course Name: </w:t>
      </w:r>
      <w:r w:rsidR="00E3186D">
        <w:rPr>
          <w:rFonts w:ascii="Bookman Old Style" w:hAnsi="Bookman Old Style"/>
        </w:rPr>
        <w:t>Application and Web Security</w:t>
      </w:r>
    </w:p>
    <w:p w:rsidR="00AB44DD" w:rsidRDefault="00AB44DD" w:rsidP="00AB44DD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 xml:space="preserve">Course Type: </w:t>
      </w:r>
      <w:r w:rsidR="00941FD1">
        <w:rPr>
          <w:rFonts w:ascii="Bookman Old Style" w:hAnsi="Bookman Old Style"/>
          <w:color w:val="000000"/>
        </w:rPr>
        <w:t>Discipline Specific Elective – DSE</w:t>
      </w:r>
    </w:p>
    <w:p w:rsidR="00AB44DD" w:rsidRDefault="00AB44DD" w:rsidP="00AB44DD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Credit: 4</w:t>
      </w:r>
    </w:p>
    <w:p w:rsidR="00AB44DD" w:rsidRDefault="00E3186D" w:rsidP="00AB44DD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Semester: V</w:t>
      </w:r>
    </w:p>
    <w:p w:rsidR="00AB44DD" w:rsidRDefault="00AB44DD" w:rsidP="00AB44DD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Total Marks: 75</w:t>
      </w:r>
    </w:p>
    <w:p w:rsidR="00AB44DD" w:rsidRDefault="00E3186D" w:rsidP="00AB44DD">
      <w:pPr>
        <w:pStyle w:val="NormalWeb"/>
        <w:spacing w:before="0" w:beforeAutospacing="0" w:after="0" w:afterAutospacing="0" w:line="360" w:lineRule="auto"/>
        <w:jc w:val="both"/>
        <w:textAlignment w:val="baseline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Year: 2025 – 2026</w:t>
      </w:r>
    </w:p>
    <w:p w:rsidR="00FC5CA2" w:rsidRDefault="00FC5CA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E3186D" w:rsidRDefault="00E3186D" w:rsidP="00E3186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AB44DD" w:rsidRDefault="00AB44D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23"/>
        <w:jc w:val="right"/>
        <w:rPr>
          <w:rFonts w:ascii="Bookman Old Style" w:eastAsia="Times New Roman" w:hAnsi="Bookman Old Style" w:cs="Times New Roman"/>
          <w:b/>
          <w:sz w:val="32"/>
          <w:szCs w:val="32"/>
          <w:u w:val="single"/>
        </w:rPr>
      </w:pPr>
    </w:p>
    <w:p w:rsidR="0014071B" w:rsidRDefault="0014071B" w:rsidP="00E20D22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0"/>
        <w:ind w:right="2823"/>
        <w:rPr>
          <w:rFonts w:ascii="Bookman Old Style" w:eastAsia="Times New Roman" w:hAnsi="Bookman Old Style" w:cs="Times New Roman"/>
          <w:sz w:val="24"/>
          <w:szCs w:val="32"/>
        </w:rPr>
      </w:pPr>
    </w:p>
    <w:tbl>
      <w:tblPr>
        <w:tblW w:w="8898" w:type="dxa"/>
        <w:tblInd w:w="-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3"/>
        <w:gridCol w:w="5670"/>
        <w:gridCol w:w="1275"/>
        <w:gridCol w:w="1530"/>
      </w:tblGrid>
      <w:tr w:rsidR="0014071B" w:rsidRPr="00D60B56" w:rsidTr="0014071B">
        <w:trPr>
          <w:trHeight w:val="409"/>
        </w:trPr>
        <w:tc>
          <w:tcPr>
            <w:tcW w:w="8898" w:type="dxa"/>
            <w:gridSpan w:val="4"/>
            <w:vAlign w:val="center"/>
          </w:tcPr>
          <w:p w:rsidR="0014071B" w:rsidRDefault="0014071B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565DEE">
              <w:rPr>
                <w:rFonts w:ascii="Bookman Old Style" w:eastAsia="Times New Roman" w:hAnsi="Bookman Old Style" w:cs="Times New Roman"/>
                <w:b/>
                <w:sz w:val="28"/>
                <w:szCs w:val="32"/>
              </w:rPr>
              <w:lastRenderedPageBreak/>
              <w:t>UNIT I</w:t>
            </w:r>
          </w:p>
        </w:tc>
      </w:tr>
      <w:tr w:rsidR="0014071B" w:rsidRPr="00D60B56" w:rsidTr="00BE6BCE">
        <w:tc>
          <w:tcPr>
            <w:tcW w:w="6093" w:type="dxa"/>
            <w:gridSpan w:val="2"/>
            <w:vAlign w:val="center"/>
          </w:tcPr>
          <w:p w:rsidR="0014071B" w:rsidRPr="00E3186D" w:rsidRDefault="0014071B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Multiple Choice Questions</w:t>
            </w:r>
          </w:p>
        </w:tc>
        <w:tc>
          <w:tcPr>
            <w:tcW w:w="1275" w:type="dxa"/>
            <w:vAlign w:val="center"/>
          </w:tcPr>
          <w:p w:rsidR="0014071B" w:rsidRPr="00E3186D" w:rsidRDefault="0014071B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O, PO, PSO</w:t>
            </w:r>
          </w:p>
        </w:tc>
        <w:tc>
          <w:tcPr>
            <w:tcW w:w="1530" w:type="dxa"/>
            <w:vAlign w:val="center"/>
          </w:tcPr>
          <w:p w:rsidR="0014071B" w:rsidRPr="00E3186D" w:rsidRDefault="0014071B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loom's Level</w:t>
            </w:r>
          </w:p>
        </w:tc>
      </w:tr>
      <w:tr w:rsidR="00DD516C" w:rsidRPr="00D60B56" w:rsidTr="00BE6BCE">
        <w:trPr>
          <w:trHeight w:val="1331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does SQL Injection target?</w:t>
            </w:r>
          </w:p>
          <w:p w:rsid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C02FCE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lient Browser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atabase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File System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Network Switch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Database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5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4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2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D516C" w:rsidRPr="00D60B56" w:rsidTr="00BE6BCE">
        <w:trPr>
          <w:trHeight w:val="1094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status code indicates “Page Not Found”?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200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500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404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301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404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D516C" w:rsidRPr="00D60B56" w:rsidTr="00BE6BCE">
        <w:trPr>
          <w:trHeight w:val="1521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5670" w:type="dxa"/>
            <w:vAlign w:val="center"/>
            <w:hideMark/>
          </w:tcPr>
          <w:p w:rsidR="00D60B56" w:rsidRDefault="005B47D6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HTTPS is more secure than HTTP because it uses: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br/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ookies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TLS/SSL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HTML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REST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TLS/SSL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6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rPr>
          <w:trHeight w:val="1941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use of a reverse proxy?</w:t>
            </w:r>
          </w:p>
          <w:p w:rsid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Encrypts content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</w:p>
          <w:p w:rsid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Filters users</w:t>
            </w:r>
          </w:p>
          <w:p w:rsid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Forwards client requests to servers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Blocks malware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Forwards client requests to servers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4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rPr>
          <w:trHeight w:val="1375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ase64 encoding is mainly used to:</w:t>
            </w:r>
          </w:p>
          <w:p w:rsid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Encrypt password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tore logs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end binary data as text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Minify JS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Send binary data as text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D516C" w:rsidRPr="00D60B56" w:rsidTr="00BE6BCE">
        <w:trPr>
          <w:trHeight w:val="1238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6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okies are used for:</w:t>
            </w:r>
          </w:p>
          <w:p w:rsid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Memory allocation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Hardware security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ession tracking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Virus scanning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Session tracking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5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5B47D6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rPr>
          <w:trHeight w:val="1242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7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encoding is used to make URLs safe?</w:t>
            </w:r>
          </w:p>
          <w:p w:rsid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HTML encoding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JSON encoding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URL encoding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MIME encoding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URL encoding</w:t>
            </w:r>
          </w:p>
        </w:tc>
        <w:tc>
          <w:tcPr>
            <w:tcW w:w="1275" w:type="dxa"/>
            <w:vAlign w:val="center"/>
            <w:hideMark/>
          </w:tcPr>
          <w:p w:rsidR="005B47D6" w:rsidRPr="00D60B56" w:rsidRDefault="005B47D6" w:rsidP="00D60B56">
            <w:pPr>
              <w:spacing w:line="240" w:lineRule="auto"/>
              <w:jc w:val="center"/>
              <w:rPr>
                <w:rFonts w:ascii="Bookman Old Style" w:hAnsi="Bookman Old Style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>,</w:t>
            </w:r>
            <w:r w:rsidRPr="00D60B56">
              <w:rPr>
                <w:rFonts w:ascii="Bookman Old Style" w:hAnsi="Bookman Old Style"/>
              </w:rPr>
              <w:t xml:space="preserve">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D516C" w:rsidRPr="00D60B56" w:rsidTr="00BE6BCE">
        <w:trPr>
          <w:trHeight w:val="1800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8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 zombie cookie:</w:t>
            </w:r>
          </w:p>
          <w:p w:rsidR="00AE73BD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Gets deleted by user</w:t>
            </w:r>
            <w:r w:rsid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</w:t>
            </w:r>
          </w:p>
          <w:p w:rsid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isappears after session</w:t>
            </w:r>
          </w:p>
          <w:p w:rsid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Reappears after deletion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Is harmless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Reappears after deletion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6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2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5B47D6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9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of these is NOT a method in HTTP?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GET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ET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OST</w:t>
            </w:r>
            <w:r w:rsid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ELETE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SET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D516C" w:rsidRPr="00D60B56" w:rsidTr="00BE6BCE">
        <w:trPr>
          <w:trHeight w:val="1543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component processes logic in 3-tier architecture?</w:t>
            </w:r>
          </w:p>
          <w:p w:rsidR="00DD516C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resentation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Application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ata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Network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Application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1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4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5B47D6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rPr>
          <w:trHeight w:val="1508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11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technique is used to discover hidden web content?</w:t>
            </w:r>
          </w:p>
          <w:p w:rsidR="00DD516C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Hashing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pidering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Tokenization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niffing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Spidering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3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5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3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rPr>
          <w:trHeight w:val="1233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12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response code is for permanent redirection?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302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403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301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500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301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D516C" w:rsidRPr="00D60B56" w:rsidTr="00BE6BCE">
        <w:trPr>
          <w:trHeight w:val="1237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13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header is used for authentication?</w:t>
            </w:r>
          </w:p>
          <w:p w:rsidR="00DD516C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et-Cookie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Accept-Language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Authorization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User-Agent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Authorization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5B47D6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rPr>
          <w:trHeight w:val="1240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14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purpose of a session ID?</w:t>
            </w:r>
          </w:p>
          <w:p w:rsidR="00DD516C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Encrypt files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Uniquely identify user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Manage logs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ompress data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Uniquely identify user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5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2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rPr>
          <w:trHeight w:val="1244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15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does XSS target?</w:t>
            </w:r>
          </w:p>
          <w:p w:rsidR="00DD516C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erver database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lient browser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Operating system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Firewall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Client browser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5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4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2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rPr>
          <w:trHeight w:val="1518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16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of the following is NOT a valid authentication method?</w:t>
            </w:r>
          </w:p>
          <w:p w:rsidR="00DD516C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assword</w:t>
            </w:r>
            <w:r w:rsid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OTP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APTCHA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roxy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d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Proxy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4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5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rPr>
          <w:trHeight w:val="944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17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response code is for server-side error?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200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403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404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500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d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500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5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4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2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D516C" w:rsidRPr="00D60B56" w:rsidTr="00BE6BCE">
        <w:trPr>
          <w:trHeight w:val="1242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18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does SQL UNION operator do?</w:t>
            </w:r>
          </w:p>
          <w:p w:rsidR="00DD516C" w:rsidRPr="00CF65D7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</w:pPr>
            <w:r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.</w:t>
            </w:r>
            <w:r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Insert data</w:t>
            </w:r>
            <w:r w:rsidR="00DD516C"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                </w:t>
            </w:r>
            <w:r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.</w:t>
            </w:r>
            <w:r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Delete data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Merge result sets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reate index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Merge result sets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5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5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3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5B47D6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19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primary cause of brute-force attacks?</w:t>
            </w:r>
          </w:p>
          <w:p w:rsidR="00DD516C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trong encryption</w:t>
            </w:r>
            <w:r w:rsid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redictable passwords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HTML injection</w:t>
            </w:r>
            <w:r w:rsid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6C78C1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ookies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Predictable passwords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4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7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2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D516C" w:rsidRPr="00D60B56" w:rsidTr="00BE6BCE">
        <w:trPr>
          <w:trHeight w:val="1543"/>
        </w:trPr>
        <w:tc>
          <w:tcPr>
            <w:tcW w:w="423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20</w:t>
            </w:r>
          </w:p>
        </w:tc>
        <w:tc>
          <w:tcPr>
            <w:tcW w:w="5670" w:type="dxa"/>
            <w:vAlign w:val="center"/>
            <w:hideMark/>
          </w:tcPr>
          <w:p w:rsidR="005B47D6" w:rsidRPr="00D60B56" w:rsidRDefault="005B47D6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layer handles rendering in 2-tier architecture?</w:t>
            </w:r>
          </w:p>
          <w:p w:rsidR="00DD516C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a</w:t>
            </w:r>
            <w:r w:rsidR="009C531C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erver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b</w:t>
            </w:r>
            <w:r w:rsidR="009C531C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Middleware</w:t>
            </w:r>
          </w:p>
          <w:p w:rsidR="005B47D6" w:rsidRPr="00D60B56" w:rsidRDefault="005B47D6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</w:t>
            </w:r>
            <w:r w:rsidR="009C531C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lient</w:t>
            </w:r>
            <w:r w:rsidR="00DD516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d</w:t>
            </w:r>
            <w:r w:rsidR="009C531C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roxy</w:t>
            </w:r>
          </w:p>
          <w:p w:rsidR="005B47D6" w:rsidRPr="00E3186D" w:rsidRDefault="006C78C1" w:rsidP="00E3186D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</w:t>
            </w:r>
            <w:r w:rsidR="009C531C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.</w:t>
            </w:r>
            <w:r w:rsidR="005B47D6"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Client</w:t>
            </w:r>
          </w:p>
        </w:tc>
        <w:tc>
          <w:tcPr>
            <w:tcW w:w="1275" w:type="dxa"/>
            <w:vAlign w:val="center"/>
            <w:hideMark/>
          </w:tcPr>
          <w:p w:rsidR="005B47D6" w:rsidRPr="00E3186D" w:rsidRDefault="005B47D6" w:rsidP="00D60B56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CO1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O2</w:t>
            </w:r>
            <w:r w:rsidRPr="00D60B5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E3186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5B47D6" w:rsidRPr="00E3186D" w:rsidRDefault="0014071B" w:rsidP="0014071B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521"/>
        </w:trPr>
        <w:tc>
          <w:tcPr>
            <w:tcW w:w="8898" w:type="dxa"/>
            <w:gridSpan w:val="4"/>
            <w:vAlign w:val="center"/>
          </w:tcPr>
          <w:p w:rsidR="0014071B" w:rsidRPr="00BE6BCE" w:rsidRDefault="00BE6BCE" w:rsidP="00BE6BCE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BE6BCE">
              <w:rPr>
                <w:rFonts w:ascii="Times New Roman" w:eastAsia="Times New Roman" w:hAnsi="Times New Roman" w:cs="Times New Roman"/>
                <w:b/>
                <w:sz w:val="28"/>
                <w:szCs w:val="24"/>
              </w:rPr>
              <w:t>5 Marks Questions</w:t>
            </w:r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826"/>
        </w:trPr>
        <w:tc>
          <w:tcPr>
            <w:tcW w:w="423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5670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the differences between HTML encoding and URL encoding.</w:t>
            </w:r>
          </w:p>
        </w:tc>
        <w:tc>
          <w:tcPr>
            <w:tcW w:w="1275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O2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</w:tcPr>
          <w:p w:rsidR="002B50C8" w:rsidRPr="00AE73BD" w:rsidRDefault="00BE6BCE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66"/>
        </w:trPr>
        <w:tc>
          <w:tcPr>
            <w:tcW w:w="423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5670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the process of authentication using headers.</w:t>
            </w:r>
          </w:p>
        </w:tc>
        <w:tc>
          <w:tcPr>
            <w:tcW w:w="1275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O4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</w:tcPr>
          <w:p w:rsidR="002B50C8" w:rsidRPr="00AE73BD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76"/>
        </w:trPr>
        <w:tc>
          <w:tcPr>
            <w:tcW w:w="423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5670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Write short notes on phishing and spyware with examples.</w:t>
            </w:r>
          </w:p>
        </w:tc>
        <w:tc>
          <w:tcPr>
            <w:tcW w:w="1275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1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O7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</w:tcPr>
          <w:p w:rsidR="002B50C8" w:rsidRPr="00AE73BD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815"/>
        </w:trPr>
        <w:tc>
          <w:tcPr>
            <w:tcW w:w="423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5670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are session cookies and how are they used in authentication?</w:t>
            </w:r>
          </w:p>
        </w:tc>
        <w:tc>
          <w:tcPr>
            <w:tcW w:w="1275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O5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SO2</w:t>
            </w:r>
          </w:p>
        </w:tc>
        <w:tc>
          <w:tcPr>
            <w:tcW w:w="1530" w:type="dxa"/>
            <w:vAlign w:val="center"/>
          </w:tcPr>
          <w:p w:rsidR="002B50C8" w:rsidRPr="00AE73BD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68"/>
        </w:trPr>
        <w:tc>
          <w:tcPr>
            <w:tcW w:w="423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5670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the role of HTTPS and SSL in securing web apps.</w:t>
            </w:r>
          </w:p>
        </w:tc>
        <w:tc>
          <w:tcPr>
            <w:tcW w:w="1275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O6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</w:tcPr>
          <w:p w:rsidR="002B50C8" w:rsidRPr="00AE73BD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78"/>
        </w:trPr>
        <w:tc>
          <w:tcPr>
            <w:tcW w:w="423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6</w:t>
            </w:r>
          </w:p>
        </w:tc>
        <w:tc>
          <w:tcPr>
            <w:tcW w:w="5670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mpare 2-tier and 3-tier architecture with examples.</w:t>
            </w:r>
          </w:p>
        </w:tc>
        <w:tc>
          <w:tcPr>
            <w:tcW w:w="1275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1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O4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</w:tcPr>
          <w:p w:rsidR="002B50C8" w:rsidRPr="00AE73BD" w:rsidRDefault="00BE6BCE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423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7</w:t>
            </w:r>
          </w:p>
        </w:tc>
        <w:tc>
          <w:tcPr>
            <w:tcW w:w="5670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the common signs of SQL injection.</w:t>
            </w:r>
          </w:p>
        </w:tc>
        <w:tc>
          <w:tcPr>
            <w:tcW w:w="1275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5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O5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SO2</w:t>
            </w:r>
          </w:p>
        </w:tc>
        <w:tc>
          <w:tcPr>
            <w:tcW w:w="1530" w:type="dxa"/>
            <w:vAlign w:val="center"/>
          </w:tcPr>
          <w:p w:rsidR="002B50C8" w:rsidRPr="00AE73BD" w:rsidRDefault="00BE6BCE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40"/>
        </w:trPr>
        <w:tc>
          <w:tcPr>
            <w:tcW w:w="423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8</w:t>
            </w:r>
          </w:p>
        </w:tc>
        <w:tc>
          <w:tcPr>
            <w:tcW w:w="5670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web spidering and how is it helpful in application mapping?</w:t>
            </w:r>
          </w:p>
        </w:tc>
        <w:tc>
          <w:tcPr>
            <w:tcW w:w="1275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3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O4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SO3</w:t>
            </w:r>
          </w:p>
        </w:tc>
        <w:tc>
          <w:tcPr>
            <w:tcW w:w="1530" w:type="dxa"/>
            <w:vAlign w:val="center"/>
          </w:tcPr>
          <w:p w:rsidR="002B50C8" w:rsidRPr="00AE73BD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79"/>
        </w:trPr>
        <w:tc>
          <w:tcPr>
            <w:tcW w:w="423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9</w:t>
            </w:r>
          </w:p>
        </w:tc>
        <w:tc>
          <w:tcPr>
            <w:tcW w:w="5670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How does Cross-Site Scripting (XSS) work? Explain with example.</w:t>
            </w:r>
          </w:p>
        </w:tc>
        <w:tc>
          <w:tcPr>
            <w:tcW w:w="1275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5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O4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SO2</w:t>
            </w:r>
          </w:p>
        </w:tc>
        <w:tc>
          <w:tcPr>
            <w:tcW w:w="1530" w:type="dxa"/>
            <w:vAlign w:val="center"/>
          </w:tcPr>
          <w:p w:rsidR="002B50C8" w:rsidRPr="00AE73BD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071B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423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10</w:t>
            </w:r>
          </w:p>
        </w:tc>
        <w:tc>
          <w:tcPr>
            <w:tcW w:w="5670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client-side vs server-side validation.</w:t>
            </w:r>
          </w:p>
        </w:tc>
        <w:tc>
          <w:tcPr>
            <w:tcW w:w="1275" w:type="dxa"/>
            <w:vAlign w:val="center"/>
            <w:hideMark/>
          </w:tcPr>
          <w:p w:rsidR="002B50C8" w:rsidRPr="00AE73BD" w:rsidRDefault="002B50C8" w:rsidP="002B50C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O6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AE73BD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</w:tcPr>
          <w:p w:rsidR="002B50C8" w:rsidRPr="00AE73BD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2B50C8" w:rsidRPr="00AE73BD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404"/>
        </w:trPr>
        <w:tc>
          <w:tcPr>
            <w:tcW w:w="8898" w:type="dxa"/>
            <w:gridSpan w:val="4"/>
            <w:vAlign w:val="center"/>
          </w:tcPr>
          <w:p w:rsidR="002B50C8" w:rsidRPr="00366334" w:rsidRDefault="002B50C8" w:rsidP="002B50C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366334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10 Marks Questions</w:t>
            </w:r>
          </w:p>
        </w:tc>
      </w:tr>
      <w:tr w:rsidR="0014071B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33"/>
        </w:trPr>
        <w:tc>
          <w:tcPr>
            <w:tcW w:w="423" w:type="dxa"/>
            <w:vAlign w:val="center"/>
            <w:hideMark/>
          </w:tcPr>
          <w:p w:rsidR="002B50C8" w:rsidRPr="002B50C8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5670" w:type="dxa"/>
            <w:vAlign w:val="center"/>
            <w:hideMark/>
          </w:tcPr>
          <w:p w:rsidR="002B50C8" w:rsidRPr="002B50C8" w:rsidRDefault="002B50C8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the evolution of web applications from Web 1.0 to Web 3.0.</w:t>
            </w:r>
          </w:p>
        </w:tc>
        <w:tc>
          <w:tcPr>
            <w:tcW w:w="1275" w:type="dxa"/>
            <w:vAlign w:val="center"/>
            <w:hideMark/>
          </w:tcPr>
          <w:p w:rsidR="002B50C8" w:rsidRPr="002B50C8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CO1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PO3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2B50C8" w:rsidRPr="002B50C8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071B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56"/>
        </w:trPr>
        <w:tc>
          <w:tcPr>
            <w:tcW w:w="423" w:type="dxa"/>
            <w:vAlign w:val="center"/>
            <w:hideMark/>
          </w:tcPr>
          <w:p w:rsidR="002B50C8" w:rsidRPr="002B50C8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5670" w:type="dxa"/>
            <w:vAlign w:val="center"/>
            <w:hideMark/>
          </w:tcPr>
          <w:p w:rsidR="002B50C8" w:rsidRPr="002B50C8" w:rsidRDefault="002B50C8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Discuss the role and implementation of secure session management.</w:t>
            </w:r>
          </w:p>
        </w:tc>
        <w:tc>
          <w:tcPr>
            <w:tcW w:w="1275" w:type="dxa"/>
            <w:vAlign w:val="center"/>
            <w:hideMark/>
          </w:tcPr>
          <w:p w:rsidR="002B50C8" w:rsidRPr="002B50C8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CO4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PO5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PSO2</w:t>
            </w:r>
          </w:p>
        </w:tc>
        <w:tc>
          <w:tcPr>
            <w:tcW w:w="1530" w:type="dxa"/>
            <w:vAlign w:val="center"/>
            <w:hideMark/>
          </w:tcPr>
          <w:p w:rsidR="002B50C8" w:rsidRPr="002B50C8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14071B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827"/>
        </w:trPr>
        <w:tc>
          <w:tcPr>
            <w:tcW w:w="423" w:type="dxa"/>
            <w:vAlign w:val="center"/>
            <w:hideMark/>
          </w:tcPr>
          <w:p w:rsidR="002B50C8" w:rsidRPr="002B50C8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5670" w:type="dxa"/>
            <w:vAlign w:val="center"/>
            <w:hideMark/>
          </w:tcPr>
          <w:p w:rsidR="002B50C8" w:rsidRPr="002B50C8" w:rsidRDefault="002B50C8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Illustrate the use of encoding schemes (Base64, URL, HTML) in web security.</w:t>
            </w:r>
          </w:p>
        </w:tc>
        <w:tc>
          <w:tcPr>
            <w:tcW w:w="1275" w:type="dxa"/>
            <w:vAlign w:val="center"/>
            <w:hideMark/>
          </w:tcPr>
          <w:p w:rsidR="002B50C8" w:rsidRPr="002B50C8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CO2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PO6</w:t>
            </w:r>
            <w:r w:rsidRPr="00366334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</w:t>
            </w:r>
            <w:r w:rsidRPr="002B50C8">
              <w:rPr>
                <w:rFonts w:ascii="Bookman Old Style" w:eastAsia="Times New Roman" w:hAnsi="Bookman Old Style" w:cs="Times New Roman"/>
                <w:sz w:val="24"/>
                <w:szCs w:val="24"/>
              </w:rPr>
              <w:t>PSO1</w:t>
            </w:r>
          </w:p>
        </w:tc>
        <w:tc>
          <w:tcPr>
            <w:tcW w:w="1530" w:type="dxa"/>
            <w:vAlign w:val="center"/>
            <w:hideMark/>
          </w:tcPr>
          <w:p w:rsidR="002B50C8" w:rsidRPr="002B50C8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14071B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808"/>
        </w:trPr>
        <w:tc>
          <w:tcPr>
            <w:tcW w:w="423" w:type="dxa"/>
            <w:vAlign w:val="center"/>
            <w:hideMark/>
          </w:tcPr>
          <w:p w:rsidR="002B50C8" w:rsidRPr="00BE6BCE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5670" w:type="dxa"/>
            <w:vAlign w:val="center"/>
            <w:hideMark/>
          </w:tcPr>
          <w:p w:rsidR="002B50C8" w:rsidRPr="00BE6BCE" w:rsidRDefault="002B50C8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SQL injection techniques with countermeasures.</w:t>
            </w:r>
          </w:p>
        </w:tc>
        <w:tc>
          <w:tcPr>
            <w:tcW w:w="1275" w:type="dxa"/>
            <w:vAlign w:val="center"/>
            <w:hideMark/>
          </w:tcPr>
          <w:p w:rsidR="002B50C8" w:rsidRPr="00BE6BCE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5, PO5, PSO2</w:t>
            </w:r>
          </w:p>
        </w:tc>
        <w:tc>
          <w:tcPr>
            <w:tcW w:w="1530" w:type="dxa"/>
            <w:vAlign w:val="center"/>
            <w:hideMark/>
          </w:tcPr>
          <w:p w:rsidR="002B50C8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14071B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818"/>
        </w:trPr>
        <w:tc>
          <w:tcPr>
            <w:tcW w:w="423" w:type="dxa"/>
            <w:vAlign w:val="center"/>
            <w:hideMark/>
          </w:tcPr>
          <w:p w:rsidR="002B50C8" w:rsidRPr="00BE6BCE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5670" w:type="dxa"/>
            <w:vAlign w:val="center"/>
            <w:hideMark/>
          </w:tcPr>
          <w:p w:rsidR="002B50C8" w:rsidRPr="00BE6BCE" w:rsidRDefault="002B50C8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different HTTP response codes and their relevance in web apps.</w:t>
            </w:r>
          </w:p>
        </w:tc>
        <w:tc>
          <w:tcPr>
            <w:tcW w:w="1275" w:type="dxa"/>
            <w:vAlign w:val="center"/>
            <w:hideMark/>
          </w:tcPr>
          <w:p w:rsidR="002B50C8" w:rsidRPr="00BE6BCE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530" w:type="dxa"/>
            <w:vAlign w:val="center"/>
            <w:hideMark/>
          </w:tcPr>
          <w:p w:rsidR="002B50C8" w:rsidRPr="00BE6BCE" w:rsidRDefault="002B50C8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BE6BCE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556"/>
        </w:trPr>
        <w:tc>
          <w:tcPr>
            <w:tcW w:w="8898" w:type="dxa"/>
            <w:gridSpan w:val="4"/>
            <w:vAlign w:val="center"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lastRenderedPageBreak/>
              <w:t>15 Marks Questions</w:t>
            </w:r>
          </w:p>
        </w:tc>
      </w:tr>
      <w:tr w:rsidR="00BE6BCE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c>
          <w:tcPr>
            <w:tcW w:w="423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5670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Design a secure login system addressing authentication flaws.</w:t>
            </w:r>
          </w:p>
        </w:tc>
        <w:tc>
          <w:tcPr>
            <w:tcW w:w="1275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5, PSO4</w:t>
            </w:r>
          </w:p>
        </w:tc>
        <w:tc>
          <w:tcPr>
            <w:tcW w:w="1530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reating</w:t>
            </w:r>
          </w:p>
        </w:tc>
      </w:tr>
      <w:tr w:rsidR="00BE6BCE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97"/>
        </w:trPr>
        <w:tc>
          <w:tcPr>
            <w:tcW w:w="423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5670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Develop a plan for protecting a website against SQL injection and XSS.</w:t>
            </w:r>
          </w:p>
        </w:tc>
        <w:tc>
          <w:tcPr>
            <w:tcW w:w="1275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5, PO6, PSO4</w:t>
            </w:r>
          </w:p>
        </w:tc>
        <w:tc>
          <w:tcPr>
            <w:tcW w:w="1530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reating</w:t>
            </w:r>
          </w:p>
        </w:tc>
      </w:tr>
      <w:tr w:rsidR="00BE6BCE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65"/>
        </w:trPr>
        <w:tc>
          <w:tcPr>
            <w:tcW w:w="423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5670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Map and </w:t>
            </w:r>
            <w:proofErr w:type="spellStart"/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the vulnerabilities of a </w:t>
            </w:r>
            <w:proofErr w:type="gramStart"/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sample </w:t>
            </w: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web</w:t>
            </w:r>
            <w:proofErr w:type="gramEnd"/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app using OWASP Top 10.</w:t>
            </w:r>
          </w:p>
        </w:tc>
        <w:tc>
          <w:tcPr>
            <w:tcW w:w="1275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hAnsi="Bookman Old Style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5, PSO2</w:t>
            </w:r>
          </w:p>
        </w:tc>
        <w:tc>
          <w:tcPr>
            <w:tcW w:w="1530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ing</w:t>
            </w:r>
            <w:proofErr w:type="spellEnd"/>
          </w:p>
        </w:tc>
      </w:tr>
      <w:tr w:rsidR="00BE6BCE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75"/>
        </w:trPr>
        <w:tc>
          <w:tcPr>
            <w:tcW w:w="423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5670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reate a use-case comparing multiple architectures (2-tier, 3-tier, n-tier) in deployment.</w:t>
            </w:r>
          </w:p>
        </w:tc>
        <w:tc>
          <w:tcPr>
            <w:tcW w:w="1275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hAnsi="Bookman Old Style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1, PO4, PSO1</w:t>
            </w:r>
          </w:p>
        </w:tc>
        <w:tc>
          <w:tcPr>
            <w:tcW w:w="1530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reating</w:t>
            </w:r>
          </w:p>
        </w:tc>
      </w:tr>
      <w:tr w:rsidR="00BE6BCE" w:rsidRPr="002B50C8" w:rsidTr="00BE6BCE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70"/>
        </w:trPr>
        <w:tc>
          <w:tcPr>
            <w:tcW w:w="423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5670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Design a secure form handling and input validation mechanism.</w:t>
            </w:r>
          </w:p>
        </w:tc>
        <w:tc>
          <w:tcPr>
            <w:tcW w:w="1275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6, PSO1</w:t>
            </w:r>
          </w:p>
        </w:tc>
        <w:tc>
          <w:tcPr>
            <w:tcW w:w="1530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reating</w:t>
            </w:r>
          </w:p>
        </w:tc>
      </w:tr>
    </w:tbl>
    <w:p w:rsidR="00E3186D" w:rsidRDefault="00E3186D" w:rsidP="00BE6BCE">
      <w:pPr>
        <w:widowControl w:val="0"/>
        <w:pBdr>
          <w:top w:val="nil"/>
          <w:left w:val="nil"/>
          <w:bottom w:val="nil"/>
          <w:right w:val="nil"/>
          <w:between w:val="nil"/>
        </w:pBdr>
        <w:ind w:right="2823"/>
        <w:rPr>
          <w:rFonts w:ascii="Bookman Old Style" w:eastAsia="Times New Roman" w:hAnsi="Bookman Old Style" w:cs="Times New Roman"/>
          <w:sz w:val="24"/>
          <w:szCs w:val="32"/>
        </w:rPr>
      </w:pPr>
    </w:p>
    <w:tbl>
      <w:tblPr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1"/>
        <w:gridCol w:w="5811"/>
        <w:gridCol w:w="1276"/>
        <w:gridCol w:w="1418"/>
      </w:tblGrid>
      <w:tr w:rsidR="00BE6BCE" w:rsidRPr="00BE6BCE" w:rsidTr="00D520A3">
        <w:trPr>
          <w:trHeight w:val="402"/>
        </w:trPr>
        <w:tc>
          <w:tcPr>
            <w:tcW w:w="8926" w:type="dxa"/>
            <w:gridSpan w:val="4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b/>
                <w:sz w:val="28"/>
                <w:szCs w:val="32"/>
              </w:rPr>
              <w:t>UNIT II</w:t>
            </w:r>
          </w:p>
        </w:tc>
      </w:tr>
      <w:tr w:rsidR="00BE6BCE" w:rsidRPr="00BE6BCE" w:rsidTr="00BE6BCE">
        <w:tc>
          <w:tcPr>
            <w:tcW w:w="6232" w:type="dxa"/>
            <w:gridSpan w:val="2"/>
            <w:vAlign w:val="center"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Multiple Choice Questions</w:t>
            </w:r>
          </w:p>
        </w:tc>
        <w:tc>
          <w:tcPr>
            <w:tcW w:w="1276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O, PO, PSO</w:t>
            </w:r>
          </w:p>
        </w:tc>
        <w:tc>
          <w:tcPr>
            <w:tcW w:w="1418" w:type="dxa"/>
            <w:vAlign w:val="center"/>
          </w:tcPr>
          <w:p w:rsidR="00BE6BCE" w:rsidRPr="00BE6BCE" w:rsidRDefault="00BE6BCE" w:rsidP="00BE6B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loom's Level</w:t>
            </w:r>
          </w:p>
        </w:tc>
      </w:tr>
      <w:tr w:rsidR="00BE6BCE" w:rsidRPr="00BE6BCE" w:rsidTr="002C3075">
        <w:trPr>
          <w:trHeight w:val="1905"/>
        </w:trPr>
        <w:tc>
          <w:tcPr>
            <w:tcW w:w="42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does HTTP stand for?</w:t>
            </w:r>
          </w:p>
          <w:p w:rsidR="00BE6BCE" w:rsidRPr="009C531C" w:rsidRDefault="00BE6BCE" w:rsidP="009C531C">
            <w:pPr>
              <w:pStyle w:val="ListParagraph"/>
              <w:numPr>
                <w:ilvl w:val="0"/>
                <w:numId w:val="65"/>
              </w:num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9C531C">
              <w:rPr>
                <w:rFonts w:ascii="Bookman Old Style" w:eastAsia="Times New Roman" w:hAnsi="Bookman Old Style" w:cs="Times New Roman"/>
                <w:sz w:val="24"/>
                <w:szCs w:val="24"/>
              </w:rPr>
              <w:t>HyperText</w:t>
            </w:r>
            <w:proofErr w:type="spellEnd"/>
            <w:r w:rsidRPr="009C531C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Transfer Protocol</w:t>
            </w:r>
          </w:p>
          <w:p w:rsidR="00BE6BCE" w:rsidRPr="009C531C" w:rsidRDefault="00BE6BCE" w:rsidP="009C531C">
            <w:pPr>
              <w:pStyle w:val="ListParagraph"/>
              <w:numPr>
                <w:ilvl w:val="0"/>
                <w:numId w:val="65"/>
              </w:num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9C531C">
              <w:rPr>
                <w:rFonts w:ascii="Bookman Old Style" w:eastAsia="Times New Roman" w:hAnsi="Bookman Old Style" w:cs="Times New Roman"/>
                <w:sz w:val="24"/>
                <w:szCs w:val="24"/>
              </w:rPr>
              <w:t>Hyper Tool Transfer Protocol</w:t>
            </w:r>
          </w:p>
          <w:p w:rsidR="00BE6BCE" w:rsidRPr="009C531C" w:rsidRDefault="00BE6BCE" w:rsidP="009C531C">
            <w:pPr>
              <w:pStyle w:val="ListParagraph"/>
              <w:numPr>
                <w:ilvl w:val="0"/>
                <w:numId w:val="65"/>
              </w:num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9C531C">
              <w:rPr>
                <w:rFonts w:ascii="Bookman Old Style" w:eastAsia="Times New Roman" w:hAnsi="Bookman Old Style" w:cs="Times New Roman"/>
                <w:sz w:val="24"/>
                <w:szCs w:val="24"/>
              </w:rPr>
              <w:t>High Text Transfer Protocol</w:t>
            </w:r>
          </w:p>
          <w:p w:rsidR="00BE6BCE" w:rsidRPr="009C531C" w:rsidRDefault="00BE6BCE" w:rsidP="009C531C">
            <w:pPr>
              <w:pStyle w:val="ListParagraph"/>
              <w:numPr>
                <w:ilvl w:val="0"/>
                <w:numId w:val="65"/>
              </w:num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9C531C">
              <w:rPr>
                <w:rFonts w:ascii="Bookman Old Style" w:eastAsia="Times New Roman" w:hAnsi="Bookman Old Style" w:cs="Times New Roman"/>
                <w:sz w:val="24"/>
                <w:szCs w:val="24"/>
              </w:rPr>
              <w:t>Hyper Transfer Text Protocol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HyperText</w:t>
            </w:r>
            <w:proofErr w:type="spellEnd"/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Transfer Protocol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BE6BCE" w:rsidRPr="00BE6BCE" w:rsidTr="002C3075">
        <w:trPr>
          <w:trHeight w:val="1238"/>
        </w:trPr>
        <w:tc>
          <w:tcPr>
            <w:tcW w:w="42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HTTP method is used to update existing resources?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GET</w:t>
            </w:r>
            <w:r w:rsid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OST</w:t>
            </w:r>
            <w:r w:rsid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UT</w:t>
            </w:r>
            <w:r w:rsid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ELETE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PUT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BE6BCE" w:rsidRPr="00BE6BCE" w:rsidTr="002C3075">
        <w:trPr>
          <w:trHeight w:val="1229"/>
        </w:trPr>
        <w:tc>
          <w:tcPr>
            <w:tcW w:w="42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function of status code 404?</w:t>
            </w:r>
          </w:p>
          <w:p w:rsidR="00D520A3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OK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Found 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Not Found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Unauthorized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Not Found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BE6BCE" w:rsidRPr="00BE6BCE" w:rsidTr="002C3075">
        <w:trPr>
          <w:trHeight w:val="963"/>
        </w:trPr>
        <w:tc>
          <w:tcPr>
            <w:tcW w:w="42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protocol is more secure?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HTTP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FTP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MTP 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HTTPS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HTTPS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BE6BCE" w:rsidRPr="00BE6BCE" w:rsidTr="002C3075">
        <w:trPr>
          <w:trHeight w:val="1216"/>
        </w:trPr>
        <w:tc>
          <w:tcPr>
            <w:tcW w:w="42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SQL injection affects which layer?</w:t>
            </w:r>
          </w:p>
          <w:p w:rsidR="00D520A3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Application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Transport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hysical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Network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Application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5, PO4, PSO3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BE6BCE" w:rsidRPr="00BE6BCE" w:rsidTr="002C3075">
        <w:trPr>
          <w:trHeight w:val="1176"/>
        </w:trPr>
        <w:tc>
          <w:tcPr>
            <w:tcW w:w="42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6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of the following is a safe HTTP method?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GET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ELETE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UT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ATCH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GET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5, PSO2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BE6BCE" w:rsidRPr="00BE6BCE" w:rsidTr="009C531C">
        <w:trPr>
          <w:trHeight w:val="976"/>
        </w:trPr>
        <w:tc>
          <w:tcPr>
            <w:tcW w:w="42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is used for session tracking?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ookies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b. 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HTML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c. 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SS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IP address</w:t>
            </w:r>
          </w:p>
          <w:p w:rsidR="00BE6BCE" w:rsidRPr="00BE6BCE" w:rsidRDefault="009C531C" w:rsidP="00D520A3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Cookies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D520A3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BE6BCE" w:rsidRPr="00BE6BCE" w:rsidTr="002C3075">
        <w:trPr>
          <w:trHeight w:val="1235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8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full form of XSS?</w:t>
            </w:r>
          </w:p>
          <w:p w:rsidR="00D520A3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ross-Site Scan 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ross-Site Scripting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Extra Secure Site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None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Cross-Site Scripting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2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BE6BCE" w:rsidRPr="00BE6BCE" w:rsidTr="002C3075">
        <w:trPr>
          <w:trHeight w:val="1239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9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a common symptom of SQL injection?</w:t>
            </w:r>
          </w:p>
          <w:p w:rsidR="00D520A3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Broken image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elay in loading 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Unauthorized data access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age not found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Unauthorized data access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5, PO4, PSO3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BE6BCE" w:rsidRPr="00BE6BCE" w:rsidTr="002C3075">
        <w:trPr>
          <w:trHeight w:val="1229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0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of the following encoding schemes is used in URL?</w:t>
            </w:r>
          </w:p>
          <w:p w:rsidR="00BE6BCE" w:rsidRPr="00CF65D7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a.</w:t>
            </w:r>
            <w:r w:rsidR="00BE6BCE"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Unicode</w:t>
            </w:r>
            <w:r w:rsidR="00D520A3"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b.</w:t>
            </w:r>
            <w:r w:rsidR="00BE6BCE"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HTML </w:t>
            </w:r>
            <w:r w:rsidR="00D520A3"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c.</w:t>
            </w:r>
            <w:r w:rsidR="00BE6BCE"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URL</w:t>
            </w:r>
            <w:r w:rsidR="00D520A3"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d.</w:t>
            </w:r>
            <w:r w:rsidR="00BE6BCE" w:rsidRPr="00CF65D7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Base64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URL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BE6BCE" w:rsidRPr="00BE6BCE" w:rsidTr="002C3075">
        <w:trPr>
          <w:trHeight w:val="1232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1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tool is used for packet sniffing?</w:t>
            </w:r>
          </w:p>
          <w:p w:rsidR="00D520A3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WordPress 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Wireshark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anva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Zoom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Wireshark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5, PO6, PSO3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BE6BCE" w:rsidRPr="00BE6BCE" w:rsidTr="002C3075">
        <w:trPr>
          <w:trHeight w:val="953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2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HTTPS uses which encryption protocol?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FTP 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SL/TLS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IPSEC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AES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SSL/TLS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6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BE6BCE" w:rsidRPr="00BE6BCE" w:rsidTr="002C3075">
        <w:trPr>
          <w:trHeight w:val="953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3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HTTP status code means success?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200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404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403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500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200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BE6BCE" w:rsidRPr="00BE6BCE" w:rsidTr="002C3075">
        <w:trPr>
          <w:trHeight w:val="1207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4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method can retrieve data without changing server state?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OST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ELETE 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GET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UT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GET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BE6BCE" w:rsidRPr="00BE6BCE" w:rsidTr="002C3075">
        <w:trPr>
          <w:trHeight w:val="1309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5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purpose of authentication?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Hiding data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ompressing data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Identifying users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Encrypting data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Identifying users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5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BE6BCE" w:rsidRPr="00BE6BCE" w:rsidTr="002C3075">
        <w:trPr>
          <w:trHeight w:val="999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6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default port for HTTP?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21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25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443 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80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80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BE6BCE" w:rsidRPr="00BE6BCE" w:rsidTr="002C3075">
        <w:trPr>
          <w:trHeight w:val="1805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7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is an access control vulnerability?</w:t>
            </w:r>
          </w:p>
          <w:p w:rsidR="00D520A3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404 error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</w:t>
            </w:r>
          </w:p>
          <w:p w:rsidR="00D520A3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QL error </w:t>
            </w:r>
          </w:p>
          <w:p w:rsidR="00D520A3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Insecure Direct Object Reference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Syntax error</w:t>
            </w:r>
          </w:p>
          <w:p w:rsidR="00BE6BCE" w:rsidRPr="00BE6BCE" w:rsidRDefault="009C531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Insecure Direct Object Reference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3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BE6BCE" w:rsidRPr="00BE6BCE" w:rsidTr="002C3075">
        <w:trPr>
          <w:trHeight w:val="1826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18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does URL stand for?</w:t>
            </w:r>
          </w:p>
          <w:p w:rsidR="00D520A3" w:rsidRPr="008D787C" w:rsidRDefault="00BE6BCE" w:rsidP="008D787C">
            <w:pPr>
              <w:pStyle w:val="ListParagraph"/>
              <w:numPr>
                <w:ilvl w:val="0"/>
                <w:numId w:val="67"/>
              </w:num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8D787C">
              <w:rPr>
                <w:rFonts w:ascii="Bookman Old Style" w:eastAsia="Times New Roman" w:hAnsi="Bookman Old Style" w:cs="Times New Roman"/>
                <w:sz w:val="24"/>
                <w:szCs w:val="24"/>
              </w:rPr>
              <w:t>Uniform Resource Locator</w:t>
            </w:r>
          </w:p>
          <w:p w:rsidR="00D520A3" w:rsidRPr="008D787C" w:rsidRDefault="00BE6BCE" w:rsidP="008D787C">
            <w:pPr>
              <w:pStyle w:val="ListParagraph"/>
              <w:numPr>
                <w:ilvl w:val="0"/>
                <w:numId w:val="67"/>
              </w:num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8D787C">
              <w:rPr>
                <w:rFonts w:ascii="Bookman Old Style" w:eastAsia="Times New Roman" w:hAnsi="Bookman Old Style" w:cs="Times New Roman"/>
                <w:sz w:val="24"/>
                <w:szCs w:val="24"/>
              </w:rPr>
              <w:t>User Remote Login</w:t>
            </w:r>
          </w:p>
          <w:p w:rsidR="00D520A3" w:rsidRPr="008D787C" w:rsidRDefault="00BE6BCE" w:rsidP="008D787C">
            <w:pPr>
              <w:pStyle w:val="ListParagraph"/>
              <w:numPr>
                <w:ilvl w:val="0"/>
                <w:numId w:val="67"/>
              </w:num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8D787C">
              <w:rPr>
                <w:rFonts w:ascii="Bookman Old Style" w:eastAsia="Times New Roman" w:hAnsi="Bookman Old Style" w:cs="Times New Roman"/>
                <w:sz w:val="24"/>
                <w:szCs w:val="24"/>
              </w:rPr>
              <w:t>Universal Result Location</w:t>
            </w:r>
          </w:p>
          <w:p w:rsidR="00BE6BCE" w:rsidRPr="008D787C" w:rsidRDefault="00BE6BCE" w:rsidP="008D787C">
            <w:pPr>
              <w:pStyle w:val="ListParagraph"/>
              <w:numPr>
                <w:ilvl w:val="0"/>
                <w:numId w:val="67"/>
              </w:num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8D787C">
              <w:rPr>
                <w:rFonts w:ascii="Bookman Old Style" w:eastAsia="Times New Roman" w:hAnsi="Bookman Old Style" w:cs="Times New Roman"/>
                <w:sz w:val="24"/>
                <w:szCs w:val="24"/>
              </w:rPr>
              <w:t>Unidentified Resource Log</w:t>
            </w:r>
          </w:p>
          <w:p w:rsidR="00BE6BCE" w:rsidRPr="00BE6BCE" w:rsidRDefault="008D787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Uniform Resource Locator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BE6BCE" w:rsidRPr="00BE6BCE" w:rsidTr="002C3075">
        <w:trPr>
          <w:trHeight w:val="944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19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Which HTTP method is </w:t>
            </w:r>
            <w:r w:rsidRPr="00BE6BCE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not</w:t>
            </w: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idempotent?</w:t>
            </w:r>
          </w:p>
          <w:p w:rsidR="00BE6BCE" w:rsidRPr="00BE6BCE" w:rsidRDefault="008D787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GET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UT 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POST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DELETE</w:t>
            </w:r>
          </w:p>
          <w:p w:rsidR="00BE6BCE" w:rsidRPr="00BE6BCE" w:rsidRDefault="008D787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POST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BE6BCE" w:rsidRPr="00BE6BCE" w:rsidTr="002C3075">
        <w:trPr>
          <w:trHeight w:val="1228"/>
        </w:trPr>
        <w:tc>
          <w:tcPr>
            <w:tcW w:w="421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20</w:t>
            </w:r>
          </w:p>
        </w:tc>
        <w:tc>
          <w:tcPr>
            <w:tcW w:w="5811" w:type="dxa"/>
            <w:vAlign w:val="center"/>
            <w:hideMark/>
          </w:tcPr>
          <w:p w:rsidR="00BE6BCE" w:rsidRPr="00BE6BCE" w:rsidRDefault="00BE6BCE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tool is commonly used to test SQL injection?</w:t>
            </w:r>
          </w:p>
          <w:p w:rsidR="00BE6BCE" w:rsidRDefault="008D787C" w:rsidP="00BE6B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a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Canva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b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Zoom</w:t>
            </w:r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c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</w:t>
            </w:r>
            <w:proofErr w:type="spellStart"/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SQLmap</w:t>
            </w:r>
            <w:proofErr w:type="spellEnd"/>
            <w:r w:rsidR="00D520A3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d.</w:t>
            </w:r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</w:t>
            </w:r>
            <w:proofErr w:type="spellStart"/>
            <w:r w:rsidR="00BE6BCE"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Figma</w:t>
            </w:r>
            <w:proofErr w:type="spellEnd"/>
          </w:p>
          <w:p w:rsidR="00D520A3" w:rsidRPr="00BE6BCE" w:rsidRDefault="008D787C" w:rsidP="00BE6BCE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 w:rsidRPr="00D60B56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c.</w:t>
            </w:r>
            <w:r w:rsidR="00D520A3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D520A3" w:rsidRPr="00BE6B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SQLmap</w:t>
            </w:r>
            <w:proofErr w:type="spellEnd"/>
            <w:r w:rsidR="00D520A3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1276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CO5, PO6, PSO3</w:t>
            </w:r>
          </w:p>
        </w:tc>
        <w:tc>
          <w:tcPr>
            <w:tcW w:w="1418" w:type="dxa"/>
            <w:vAlign w:val="center"/>
            <w:hideMark/>
          </w:tcPr>
          <w:p w:rsidR="00BE6BCE" w:rsidRPr="00BE6BCE" w:rsidRDefault="00BE6BCE" w:rsidP="002C3075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090FE9" w:rsidRPr="00BE6BCE" w:rsidTr="00501A03">
        <w:trPr>
          <w:trHeight w:val="396"/>
        </w:trPr>
        <w:tc>
          <w:tcPr>
            <w:tcW w:w="8926" w:type="dxa"/>
            <w:gridSpan w:val="4"/>
            <w:vAlign w:val="center"/>
          </w:tcPr>
          <w:p w:rsidR="00090FE9" w:rsidRPr="00BE6BCE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E6BCE">
              <w:rPr>
                <w:rFonts w:ascii="Times New Roman" w:eastAsia="Times New Roman" w:hAnsi="Times New Roman" w:cs="Times New Roman"/>
                <w:b/>
                <w:sz w:val="28"/>
                <w:szCs w:val="24"/>
              </w:rPr>
              <w:t>5 Marks Questions</w:t>
            </w:r>
          </w:p>
        </w:tc>
      </w:tr>
      <w:tr w:rsidR="00090FE9" w:rsidRPr="00BE6BCE" w:rsidTr="00090FE9">
        <w:trPr>
          <w:trHeight w:val="679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Define HTTP and explain its components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FE9" w:rsidRPr="00BE6BCE" w:rsidTr="00090FE9">
        <w:trPr>
          <w:trHeight w:val="676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Differentiate between GET and POST met</w:t>
            </w:r>
            <w:bookmarkStart w:id="0" w:name="_GoBack"/>
            <w:bookmarkEnd w:id="0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hods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090FE9" w:rsidRPr="00BE6BCE" w:rsidTr="00090FE9">
        <w:trPr>
          <w:trHeight w:val="657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are cookies and how do they support session management?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FE9" w:rsidRPr="00BE6BCE" w:rsidTr="00090FE9">
        <w:trPr>
          <w:trHeight w:val="667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List and describe any 4 HTTP status codes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090FE9" w:rsidRPr="00BE6BCE" w:rsidTr="00090FE9">
        <w:trPr>
          <w:trHeight w:val="669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the purpose of URL encoding with examples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FE9" w:rsidRPr="00BE6BCE" w:rsidTr="00090FE9">
        <w:trPr>
          <w:trHeight w:val="660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6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Identify vulnerabilities in broken authentication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2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090FE9" w:rsidRPr="00BE6BCE" w:rsidTr="00090FE9">
        <w:trPr>
          <w:trHeight w:val="670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7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SQL Injection? Explain with an example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5, PO4, PSO3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090FE9" w:rsidRPr="00BE6BCE" w:rsidTr="00090FE9">
        <w:trPr>
          <w:trHeight w:val="679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8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State the difference between authentication and authorization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FE9" w:rsidRPr="00BE6BCE" w:rsidTr="00090FE9">
        <w:trPr>
          <w:trHeight w:val="511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9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HTTPS and its advantages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FE9" w:rsidRPr="00BE6BCE" w:rsidTr="00090FE9">
        <w:trPr>
          <w:trHeight w:val="633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10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HTML encoding and where it is used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FE9" w:rsidRPr="00BE6BCE" w:rsidTr="00090FE9">
        <w:trPr>
          <w:trHeight w:val="456"/>
        </w:trPr>
        <w:tc>
          <w:tcPr>
            <w:tcW w:w="8926" w:type="dxa"/>
            <w:gridSpan w:val="4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10 Marks Questions</w:t>
            </w:r>
          </w:p>
        </w:tc>
      </w:tr>
      <w:tr w:rsidR="00090FE9" w:rsidRPr="00BE6BCE" w:rsidTr="00090FE9">
        <w:trPr>
          <w:trHeight w:val="607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the complete HTTP request and response cycle with headers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proofErr w:type="spellStart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090FE9" w:rsidRPr="00BE6BCE" w:rsidTr="00090FE9">
        <w:trPr>
          <w:trHeight w:val="715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common access control vulnerabilities and their prevention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3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Evaluate</w:t>
            </w:r>
          </w:p>
        </w:tc>
      </w:tr>
      <w:tr w:rsidR="00090FE9" w:rsidRPr="00BE6BCE" w:rsidTr="00090FE9">
        <w:trPr>
          <w:trHeight w:val="246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Discuss the types of encoding schemes in web security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FE9" w:rsidRPr="00BE6BCE" w:rsidTr="00090FE9">
        <w:trPr>
          <w:trHeight w:val="246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the role of client-side vs server-side functionality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1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proofErr w:type="spellStart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090FE9" w:rsidRPr="00BE6BCE" w:rsidTr="00090FE9">
        <w:trPr>
          <w:trHeight w:val="638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SQL injection techniques and list preventive mechanisms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5, PO5, PSO3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Evaluate</w:t>
            </w:r>
          </w:p>
        </w:tc>
      </w:tr>
      <w:tr w:rsidR="00090FE9" w:rsidRPr="00BE6BCE" w:rsidTr="00090FE9">
        <w:trPr>
          <w:trHeight w:val="476"/>
        </w:trPr>
        <w:tc>
          <w:tcPr>
            <w:tcW w:w="8926" w:type="dxa"/>
            <w:gridSpan w:val="4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15 Marks Questions</w:t>
            </w:r>
          </w:p>
        </w:tc>
      </w:tr>
      <w:tr w:rsidR="00090FE9" w:rsidRPr="00BE6BCE" w:rsidTr="00090FE9">
        <w:trPr>
          <w:trHeight w:val="725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Discuss various HTTP vulnerabilities and explain how to mitigate them with examples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CO3, PO4, PSO2 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Evaluate</w:t>
            </w:r>
          </w:p>
        </w:tc>
      </w:tr>
      <w:tr w:rsidR="00090FE9" w:rsidRPr="00BE6BCE" w:rsidTr="00090FE9">
        <w:trPr>
          <w:trHeight w:val="666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Design a secure login system highlighting potential attacks and </w:t>
            </w:r>
            <w:proofErr w:type="spellStart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defenses</w:t>
            </w:r>
            <w:proofErr w:type="spellEnd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5, PSO2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reate</w:t>
            </w:r>
          </w:p>
        </w:tc>
      </w:tr>
      <w:tr w:rsidR="00090FE9" w:rsidRPr="00BE6BCE" w:rsidTr="00090FE9">
        <w:trPr>
          <w:trHeight w:val="662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session management in detail and demonstrate session hijacking mitigation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CO2, PO4, PSO2 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Evaluate</w:t>
            </w:r>
          </w:p>
        </w:tc>
      </w:tr>
      <w:tr w:rsidR="00090FE9" w:rsidRPr="00BE6BCE" w:rsidTr="00090FE9">
        <w:trPr>
          <w:trHeight w:val="671"/>
        </w:trPr>
        <w:tc>
          <w:tcPr>
            <w:tcW w:w="421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090FE9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Develop a mini application that demonstrates SQL injection and its </w:t>
            </w:r>
            <w:proofErr w:type="spellStart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defense</w:t>
            </w:r>
            <w:proofErr w:type="spellEnd"/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5, PO5, PSO3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090FE9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reate</w:t>
            </w:r>
          </w:p>
        </w:tc>
      </w:tr>
      <w:tr w:rsidR="00090FE9" w:rsidRPr="00BE6BCE" w:rsidTr="00090FE9">
        <w:trPr>
          <w:trHeight w:val="681"/>
        </w:trPr>
        <w:tc>
          <w:tcPr>
            <w:tcW w:w="421" w:type="dxa"/>
            <w:vAlign w:val="center"/>
          </w:tcPr>
          <w:p w:rsidR="00090FE9" w:rsidRPr="00144D28" w:rsidRDefault="00090FE9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5811" w:type="dxa"/>
            <w:vAlign w:val="center"/>
          </w:tcPr>
          <w:p w:rsidR="00090FE9" w:rsidRPr="00144D28" w:rsidRDefault="00090FE9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Evaluate real-time case studies related to broken authentication and security breaches.</w:t>
            </w:r>
          </w:p>
        </w:tc>
        <w:tc>
          <w:tcPr>
            <w:tcW w:w="1276" w:type="dxa"/>
            <w:vAlign w:val="center"/>
          </w:tcPr>
          <w:p w:rsidR="00090FE9" w:rsidRPr="00144D28" w:rsidRDefault="00090FE9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7, PSO2</w:t>
            </w:r>
          </w:p>
        </w:tc>
        <w:tc>
          <w:tcPr>
            <w:tcW w:w="1418" w:type="dxa"/>
            <w:vAlign w:val="center"/>
          </w:tcPr>
          <w:p w:rsidR="00090FE9" w:rsidRPr="00144D28" w:rsidRDefault="00090FE9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44D28">
              <w:rPr>
                <w:rFonts w:ascii="Bookman Old Style" w:eastAsia="Times New Roman" w:hAnsi="Bookman Old Style" w:cs="Times New Roman"/>
                <w:sz w:val="24"/>
                <w:szCs w:val="24"/>
              </w:rPr>
              <w:t>Evaluate</w:t>
            </w:r>
          </w:p>
        </w:tc>
      </w:tr>
    </w:tbl>
    <w:p w:rsidR="00BE6BCE" w:rsidRDefault="00BE6BCE" w:rsidP="00144D28">
      <w:pPr>
        <w:widowControl w:val="0"/>
        <w:pBdr>
          <w:top w:val="nil"/>
          <w:left w:val="nil"/>
          <w:bottom w:val="nil"/>
          <w:right w:val="nil"/>
          <w:between w:val="nil"/>
        </w:pBdr>
        <w:ind w:right="2823"/>
        <w:rPr>
          <w:rFonts w:ascii="Bookman Old Style" w:eastAsia="Times New Roman" w:hAnsi="Bookman Old Style" w:cs="Times New Roman"/>
          <w:sz w:val="24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8"/>
        <w:gridCol w:w="6046"/>
        <w:gridCol w:w="1277"/>
        <w:gridCol w:w="1418"/>
      </w:tblGrid>
      <w:tr w:rsidR="00144D28" w:rsidRPr="00451DC9" w:rsidTr="00E511BE">
        <w:tc>
          <w:tcPr>
            <w:tcW w:w="9069" w:type="dxa"/>
            <w:gridSpan w:val="4"/>
            <w:vAlign w:val="center"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8"/>
                <w:szCs w:val="32"/>
              </w:rPr>
              <w:t>UNIT III</w:t>
            </w:r>
          </w:p>
        </w:tc>
      </w:tr>
      <w:tr w:rsidR="00144D28" w:rsidRPr="00451DC9" w:rsidTr="00E511BE">
        <w:tc>
          <w:tcPr>
            <w:tcW w:w="6374" w:type="dxa"/>
            <w:gridSpan w:val="2"/>
            <w:vAlign w:val="center"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Multiple Choice Questions</w:t>
            </w:r>
          </w:p>
        </w:tc>
        <w:tc>
          <w:tcPr>
            <w:tcW w:w="1277" w:type="dxa"/>
            <w:vAlign w:val="center"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O, PO, PSO</w:t>
            </w:r>
          </w:p>
        </w:tc>
        <w:tc>
          <w:tcPr>
            <w:tcW w:w="1418" w:type="dxa"/>
            <w:vAlign w:val="center"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loom's Level</w:t>
            </w:r>
          </w:p>
        </w:tc>
      </w:tr>
      <w:tr w:rsidR="00144D28" w:rsidRPr="00451DC9" w:rsidTr="00E511BE">
        <w:trPr>
          <w:trHeight w:val="2171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purpose of enumeration in application security?</w:t>
            </w:r>
          </w:p>
          <w:p w:rsid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To generate passwords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</w:t>
            </w:r>
          </w:p>
          <w:p w:rsid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To gather system information</w:t>
            </w:r>
          </w:p>
          <w:p w:rsid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To encrypt data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To test speed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b. To gather system information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4D28" w:rsidRPr="00451DC9" w:rsidTr="00E511BE">
        <w:trPr>
          <w:trHeight w:val="1238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tool is used for NetBIOS enumeration?</w:t>
            </w:r>
          </w:p>
          <w:p w:rsid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a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nslookup</w:t>
            </w:r>
            <w:proofErr w:type="spellEnd"/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b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nbtstat</w:t>
            </w:r>
            <w:proofErr w:type="spellEnd"/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traceroute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d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ois</w:t>
            </w:r>
            <w:proofErr w:type="spellEnd"/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Answer: b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nbtstat</w:t>
            </w:r>
            <w:proofErr w:type="spellEnd"/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6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144D28" w:rsidRPr="00451DC9" w:rsidTr="00E511BE">
        <w:trPr>
          <w:trHeight w:val="1228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main advantage of manual spidering?</w:t>
            </w:r>
          </w:p>
          <w:p w:rsid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It is automatic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It avoids login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It is fast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It identifies complex path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d. It identifies complex paths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4D28" w:rsidRPr="00451DC9" w:rsidTr="00E511BE"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of the following is not a method of content discovery?</w:t>
            </w:r>
          </w:p>
          <w:p w:rsid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robots.txt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sitemap.xml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traceroute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favicon analysi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c. traceroute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144D28" w:rsidRPr="00451DC9" w:rsidTr="00E511BE">
        <w:trPr>
          <w:trHeight w:val="1259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command can perform automated content discovery?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ping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b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irb</w:t>
            </w:r>
            <w:proofErr w:type="spellEnd"/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dig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curl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br/>
            </w: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Answer: b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dirb</w:t>
            </w:r>
            <w:proofErr w:type="spellEnd"/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6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144D28" w:rsidRPr="00451DC9" w:rsidTr="00E511BE">
        <w:trPr>
          <w:trHeight w:val="1235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6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Hidden parameters can be found using:</w:t>
            </w:r>
          </w:p>
          <w:p w:rsid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CSS files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HTML input field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Meta tags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Font file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b. HTML input fields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4D28" w:rsidRPr="00451DC9" w:rsidTr="00E511BE">
        <w:trPr>
          <w:trHeight w:val="1239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7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use of 'Burp Suite'?</w:t>
            </w:r>
          </w:p>
          <w:p w:rsid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Detect malware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b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log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Intercept HTTP requests</w:t>
            </w:r>
            <w:r w:rsid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Write SQL querie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c. Intercept HTTP requests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6, PSO3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144D28" w:rsidRPr="00451DC9" w:rsidTr="00E511BE">
        <w:trPr>
          <w:trHeight w:val="1228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8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NS zone transfer can help in:</w:t>
            </w:r>
          </w:p>
          <w:p w:rsidR="00484F90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Encrypting traffic</w:t>
            </w:r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Discovering topology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Changing passwords</w:t>
            </w:r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Creating fake user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b. Discovering topology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3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4D28" w:rsidRPr="00451DC9" w:rsidTr="00E511BE">
        <w:trPr>
          <w:trHeight w:val="1799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9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 good way to prevent enumeration is:</w:t>
            </w:r>
          </w:p>
          <w:p w:rsidR="00484F90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Use weak passwords</w:t>
            </w:r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</w:p>
          <w:p w:rsidR="00484F90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Disable firewall</w:t>
            </w:r>
          </w:p>
          <w:p w:rsidR="00484F90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Allow open ports</w:t>
            </w:r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Implement access control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d. Implement access controls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5, PSO4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144D28" w:rsidRPr="00451DC9" w:rsidTr="00E511BE">
        <w:trPr>
          <w:trHeight w:val="1527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10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file instructs search engines to avoid indexing parts of a site?</w:t>
            </w:r>
          </w:p>
          <w:p w:rsidR="00484F90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sitemap.html</w:t>
            </w:r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robots.txt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c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index.php</w:t>
            </w:r>
            <w:proofErr w:type="spellEnd"/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config.ini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b. robots.txt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144D28" w:rsidRPr="00451DC9" w:rsidTr="00E511BE">
        <w:trPr>
          <w:trHeight w:val="1508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11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tool helps find unreferenced parameters in Burp Suite?</w:t>
            </w:r>
          </w:p>
          <w:p w:rsidR="00484F90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a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Nikto</w:t>
            </w:r>
            <w:proofErr w:type="spellEnd"/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b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ParamMiner</w:t>
            </w:r>
            <w:proofErr w:type="spellEnd"/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Wireshark</w:t>
            </w:r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Hydra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Answer: b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ParamMiner</w:t>
            </w:r>
            <w:proofErr w:type="spellEnd"/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6, PSO3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144D28" w:rsidRPr="00451DC9" w:rsidTr="00E511BE">
        <w:trPr>
          <w:trHeight w:val="1374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12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an application page?</w:t>
            </w:r>
          </w:p>
          <w:p w:rsidR="00484F90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Login flow</w:t>
            </w:r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Logical sequence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UI component</w:t>
            </w:r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Code segment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c. UI component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1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4D28" w:rsidRPr="00451DC9" w:rsidTr="00E511BE">
        <w:trPr>
          <w:trHeight w:val="1945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13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does REST stand for?</w:t>
            </w:r>
          </w:p>
          <w:p w:rsidR="00484F90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Realtime Secure Transfer</w:t>
            </w:r>
          </w:p>
          <w:p w:rsidR="00484F90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Reliable Execution State Tracker</w:t>
            </w:r>
          </w:p>
          <w:p w:rsidR="00484F90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Representational State Transfer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Rapid Encoding State Transfer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c. Representational State Transfer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2, PSO3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144D28" w:rsidRPr="00451DC9" w:rsidTr="00E511BE">
        <w:trPr>
          <w:trHeight w:val="976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14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one is a tool for automated discovery?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ping</w:t>
            </w:r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b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ffuf</w:t>
            </w:r>
            <w:proofErr w:type="spellEnd"/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touch</w:t>
            </w:r>
            <w:r w:rsidR="00484F90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d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Ssh</w:t>
            </w:r>
            <w:proofErr w:type="spellEnd"/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Answer: b. </w:t>
            </w:r>
            <w:proofErr w:type="spellStart"/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ffuf</w:t>
            </w:r>
            <w:proofErr w:type="spellEnd"/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6, PSO3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144D28" w:rsidRPr="00451DC9" w:rsidTr="00E511BE">
        <w:trPr>
          <w:trHeight w:val="1231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15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n example of a functional path is:</w:t>
            </w:r>
          </w:p>
          <w:p w:rsidR="005208D6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CSS rendering</w:t>
            </w:r>
            <w:r w:rsidR="005208D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Login flow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JavaScript animation</w:t>
            </w:r>
            <w:r w:rsidR="005208D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Favicon icon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b. Login flow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4D28" w:rsidRPr="00451DC9" w:rsidTr="00E511BE">
        <w:trPr>
          <w:trHeight w:val="1801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16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Server-side request forgery (SSRF) involves:</w:t>
            </w:r>
          </w:p>
          <w:p w:rsidR="005208D6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Client impersonation</w:t>
            </w:r>
            <w:r w:rsidR="005208D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</w:t>
            </w:r>
          </w:p>
          <w:p w:rsidR="005208D6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Redirect loops</w:t>
            </w:r>
          </w:p>
          <w:p w:rsidR="005208D6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Server making unintended request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Broken URL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c. Server making unintended requests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4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4D28" w:rsidRPr="00451DC9" w:rsidTr="00E511BE">
        <w:trPr>
          <w:trHeight w:val="1941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17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eb spidering helps to:</w:t>
            </w:r>
          </w:p>
          <w:p w:rsidR="005208D6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Improve encryption</w:t>
            </w:r>
            <w:r w:rsidR="005208D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</w:t>
            </w:r>
          </w:p>
          <w:p w:rsidR="005208D6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Track user input</w:t>
            </w:r>
          </w:p>
          <w:p w:rsidR="005208D6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Identify structure of web app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Store cookie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c. Identify structure of web app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4D28" w:rsidRPr="00451DC9" w:rsidTr="00E511BE">
        <w:trPr>
          <w:trHeight w:val="1246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18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LDAP enumeration helps identify:</w:t>
            </w:r>
          </w:p>
          <w:p w:rsidR="005208D6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Network speed</w:t>
            </w:r>
            <w:r w:rsidR="005208D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Logged-in user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Directory services</w:t>
            </w:r>
            <w:r w:rsidR="005208D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DNS info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c. Directory services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144D28" w:rsidRPr="00451DC9" w:rsidTr="00E511BE">
        <w:trPr>
          <w:trHeight w:val="1378"/>
        </w:trPr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19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NTP enumeration is useful for:</w:t>
            </w:r>
          </w:p>
          <w:p w:rsidR="0016456A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Authentication</w:t>
            </w:r>
            <w:r w:rsidR="005208D6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</w:t>
            </w:r>
            <w:r w:rsidR="0016456A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Clock synchronization info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URL masking</w:t>
            </w:r>
            <w:r w:rsidR="0016456A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Firewall status</w:t>
            </w:r>
          </w:p>
          <w:p w:rsidR="00144D28" w:rsidRPr="0016456A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b. Clock synchronization info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2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144D28" w:rsidRPr="00451DC9" w:rsidTr="00E511BE">
        <w:tc>
          <w:tcPr>
            <w:tcW w:w="0" w:type="auto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20</w:t>
            </w:r>
          </w:p>
        </w:tc>
        <w:tc>
          <w:tcPr>
            <w:tcW w:w="6046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method discovers entry points in web apps?</w:t>
            </w:r>
          </w:p>
          <w:p w:rsidR="0016456A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. Robots exclusion</w:t>
            </w:r>
            <w:r w:rsidR="0016456A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b. Query string analysis</w:t>
            </w:r>
          </w:p>
          <w:p w:rsidR="00144D28" w:rsidRPr="00451DC9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. Font rendering</w:t>
            </w:r>
            <w:r w:rsidR="0016456A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</w:t>
            </w: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d. HTML compression</w:t>
            </w:r>
          </w:p>
          <w:p w:rsidR="00144D28" w:rsidRPr="0016456A" w:rsidRDefault="00144D28" w:rsidP="00144D28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 b. Query string analysis</w:t>
            </w:r>
          </w:p>
        </w:tc>
        <w:tc>
          <w:tcPr>
            <w:tcW w:w="1277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3</w:t>
            </w:r>
          </w:p>
        </w:tc>
        <w:tc>
          <w:tcPr>
            <w:tcW w:w="1418" w:type="dxa"/>
            <w:vAlign w:val="center"/>
            <w:hideMark/>
          </w:tcPr>
          <w:p w:rsidR="00144D28" w:rsidRPr="00451DC9" w:rsidRDefault="00144D28" w:rsidP="00144D2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0904BF" w:rsidRPr="00451DC9" w:rsidTr="00E511BE">
        <w:trPr>
          <w:trHeight w:val="480"/>
        </w:trPr>
        <w:tc>
          <w:tcPr>
            <w:tcW w:w="9069" w:type="dxa"/>
            <w:gridSpan w:val="4"/>
            <w:vAlign w:val="center"/>
          </w:tcPr>
          <w:p w:rsidR="000904BF" w:rsidRPr="000904BF" w:rsidRDefault="000904BF" w:rsidP="000904BF">
            <w:pPr>
              <w:spacing w:line="240" w:lineRule="auto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5 Marks Questions</w:t>
            </w:r>
          </w:p>
        </w:tc>
      </w:tr>
      <w:tr w:rsidR="000904BF" w:rsidRPr="000904BF" w:rsidTr="00E511BE">
        <w:trPr>
          <w:trHeight w:val="647"/>
        </w:trPr>
        <w:tc>
          <w:tcPr>
            <w:tcW w:w="328" w:type="dxa"/>
            <w:vAlign w:val="center"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6046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the purpose and steps of manual spidering in web security.</w:t>
            </w:r>
          </w:p>
        </w:tc>
        <w:tc>
          <w:tcPr>
            <w:tcW w:w="1277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2</w:t>
            </w:r>
          </w:p>
        </w:tc>
        <w:tc>
          <w:tcPr>
            <w:tcW w:w="1418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4BF" w:rsidRPr="000904BF" w:rsidTr="00E511BE">
        <w:trPr>
          <w:trHeight w:val="613"/>
        </w:trPr>
        <w:tc>
          <w:tcPr>
            <w:tcW w:w="328" w:type="dxa"/>
            <w:vAlign w:val="center"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6046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difference between application pages and functional paths? Give examples.</w:t>
            </w:r>
          </w:p>
        </w:tc>
        <w:tc>
          <w:tcPr>
            <w:tcW w:w="1277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1</w:t>
            </w:r>
          </w:p>
        </w:tc>
        <w:tc>
          <w:tcPr>
            <w:tcW w:w="1418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4BF" w:rsidRPr="000904BF" w:rsidTr="00E511BE">
        <w:trPr>
          <w:trHeight w:val="707"/>
        </w:trPr>
        <w:tc>
          <w:tcPr>
            <w:tcW w:w="328" w:type="dxa"/>
            <w:vAlign w:val="center"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6046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List different techniques used for enumeration and their purpose.</w:t>
            </w:r>
          </w:p>
        </w:tc>
        <w:tc>
          <w:tcPr>
            <w:tcW w:w="1277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2</w:t>
            </w:r>
          </w:p>
        </w:tc>
        <w:tc>
          <w:tcPr>
            <w:tcW w:w="1418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0904BF" w:rsidRPr="000904BF" w:rsidTr="00E511BE">
        <w:trPr>
          <w:trHeight w:val="673"/>
        </w:trPr>
        <w:tc>
          <w:tcPr>
            <w:tcW w:w="328" w:type="dxa"/>
            <w:vAlign w:val="center"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6046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Discuss how tools like </w:t>
            </w:r>
            <w:proofErr w:type="spellStart"/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ffuf</w:t>
            </w:r>
            <w:proofErr w:type="spellEnd"/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or </w:t>
            </w:r>
            <w:proofErr w:type="spellStart"/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dirb</w:t>
            </w:r>
            <w:proofErr w:type="spellEnd"/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are used in content discovery.</w:t>
            </w:r>
          </w:p>
        </w:tc>
        <w:tc>
          <w:tcPr>
            <w:tcW w:w="1277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6, PSO2</w:t>
            </w:r>
          </w:p>
        </w:tc>
        <w:tc>
          <w:tcPr>
            <w:tcW w:w="1418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0904BF" w:rsidRPr="000904BF" w:rsidTr="00E511BE">
        <w:trPr>
          <w:trHeight w:val="692"/>
        </w:trPr>
        <w:tc>
          <w:tcPr>
            <w:tcW w:w="328" w:type="dxa"/>
            <w:vAlign w:val="center"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6046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how robots.txt and sitemap.xml can expose hidden content.</w:t>
            </w:r>
          </w:p>
        </w:tc>
        <w:tc>
          <w:tcPr>
            <w:tcW w:w="1277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2</w:t>
            </w:r>
          </w:p>
        </w:tc>
        <w:tc>
          <w:tcPr>
            <w:tcW w:w="1418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0904BF" w:rsidRPr="000904BF" w:rsidTr="00E511BE">
        <w:trPr>
          <w:trHeight w:val="660"/>
        </w:trPr>
        <w:tc>
          <w:tcPr>
            <w:tcW w:w="328" w:type="dxa"/>
            <w:vAlign w:val="center"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6</w:t>
            </w:r>
          </w:p>
        </w:tc>
        <w:tc>
          <w:tcPr>
            <w:tcW w:w="6046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DNS zone transfer? How can it be exploited?</w:t>
            </w:r>
          </w:p>
        </w:tc>
        <w:tc>
          <w:tcPr>
            <w:tcW w:w="1277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2, PSO3</w:t>
            </w:r>
          </w:p>
        </w:tc>
        <w:tc>
          <w:tcPr>
            <w:tcW w:w="1418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4BF" w:rsidRPr="000904BF" w:rsidTr="00E511BE">
        <w:trPr>
          <w:trHeight w:val="670"/>
        </w:trPr>
        <w:tc>
          <w:tcPr>
            <w:tcW w:w="328" w:type="dxa"/>
            <w:vAlign w:val="center"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7</w:t>
            </w:r>
          </w:p>
        </w:tc>
        <w:tc>
          <w:tcPr>
            <w:tcW w:w="6046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Define attack surface mapping and its importance in cybersecurity.</w:t>
            </w:r>
          </w:p>
        </w:tc>
        <w:tc>
          <w:tcPr>
            <w:tcW w:w="1277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4</w:t>
            </w:r>
          </w:p>
        </w:tc>
        <w:tc>
          <w:tcPr>
            <w:tcW w:w="1418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4BF" w:rsidRPr="000904BF" w:rsidTr="00E511BE">
        <w:trPr>
          <w:trHeight w:val="665"/>
        </w:trPr>
        <w:tc>
          <w:tcPr>
            <w:tcW w:w="328" w:type="dxa"/>
            <w:vAlign w:val="center"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8</w:t>
            </w:r>
          </w:p>
        </w:tc>
        <w:tc>
          <w:tcPr>
            <w:tcW w:w="6046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parameter fuzzing and its role in vulnerability discovery.</w:t>
            </w:r>
          </w:p>
        </w:tc>
        <w:tc>
          <w:tcPr>
            <w:tcW w:w="1277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6, PSO3</w:t>
            </w:r>
          </w:p>
        </w:tc>
        <w:tc>
          <w:tcPr>
            <w:tcW w:w="1418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0904BF" w:rsidRPr="000904BF" w:rsidTr="00E511BE">
        <w:trPr>
          <w:trHeight w:val="675"/>
        </w:trPr>
        <w:tc>
          <w:tcPr>
            <w:tcW w:w="328" w:type="dxa"/>
            <w:vAlign w:val="center"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9</w:t>
            </w:r>
          </w:p>
        </w:tc>
        <w:tc>
          <w:tcPr>
            <w:tcW w:w="6046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are the major tools used for finding entry points in a web application?</w:t>
            </w:r>
          </w:p>
        </w:tc>
        <w:tc>
          <w:tcPr>
            <w:tcW w:w="1277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6, PSO3</w:t>
            </w:r>
          </w:p>
        </w:tc>
        <w:tc>
          <w:tcPr>
            <w:tcW w:w="1418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0904BF" w:rsidRPr="000904BF" w:rsidTr="00E511BE">
        <w:tc>
          <w:tcPr>
            <w:tcW w:w="328" w:type="dxa"/>
            <w:vAlign w:val="center"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>10</w:t>
            </w:r>
          </w:p>
        </w:tc>
        <w:tc>
          <w:tcPr>
            <w:tcW w:w="6046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SSRF vulnerability with an example.</w:t>
            </w:r>
          </w:p>
        </w:tc>
        <w:tc>
          <w:tcPr>
            <w:tcW w:w="1277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4</w:t>
            </w:r>
          </w:p>
        </w:tc>
        <w:tc>
          <w:tcPr>
            <w:tcW w:w="1418" w:type="dxa"/>
            <w:vAlign w:val="center"/>
            <w:hideMark/>
          </w:tcPr>
          <w:p w:rsidR="000904BF" w:rsidRPr="000904BF" w:rsidRDefault="000904BF" w:rsidP="000904BF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0904BF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785033" w:rsidRPr="000904BF" w:rsidTr="00E511BE">
        <w:trPr>
          <w:trHeight w:val="454"/>
        </w:trPr>
        <w:tc>
          <w:tcPr>
            <w:tcW w:w="9069" w:type="dxa"/>
            <w:gridSpan w:val="4"/>
            <w:vAlign w:val="center"/>
          </w:tcPr>
          <w:p w:rsidR="00785033" w:rsidRPr="000904BF" w:rsidRDefault="00785033" w:rsidP="00785033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10 Marks Questions</w:t>
            </w:r>
          </w:p>
        </w:tc>
      </w:tr>
      <w:tr w:rsidR="00F562A4" w:rsidRPr="00F562A4" w:rsidTr="00E511BE">
        <w:trPr>
          <w:trHeight w:val="701"/>
        </w:trPr>
        <w:tc>
          <w:tcPr>
            <w:tcW w:w="0" w:type="auto"/>
            <w:vAlign w:val="center"/>
          </w:tcPr>
          <w:p w:rsidR="00F562A4" w:rsidRPr="00F562A4" w:rsidRDefault="00785033" w:rsidP="0078503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6046" w:type="dxa"/>
            <w:vAlign w:val="center"/>
            <w:hideMark/>
          </w:tcPr>
          <w:p w:rsidR="00F562A4" w:rsidRPr="00785033" w:rsidRDefault="00F562A4" w:rsidP="00F562A4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the steps of automated spidering. How does it differ from manual spidering?</w:t>
            </w:r>
          </w:p>
        </w:tc>
        <w:tc>
          <w:tcPr>
            <w:tcW w:w="1277" w:type="dxa"/>
            <w:vAlign w:val="center"/>
            <w:hideMark/>
          </w:tcPr>
          <w:p w:rsidR="00F562A4" w:rsidRPr="00785033" w:rsidRDefault="00F562A4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2</w:t>
            </w:r>
          </w:p>
        </w:tc>
        <w:tc>
          <w:tcPr>
            <w:tcW w:w="1418" w:type="dxa"/>
            <w:vAlign w:val="center"/>
            <w:hideMark/>
          </w:tcPr>
          <w:p w:rsidR="00F562A4" w:rsidRPr="00785033" w:rsidRDefault="00F562A4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F562A4" w:rsidRPr="00F562A4" w:rsidTr="00E511BE">
        <w:trPr>
          <w:trHeight w:val="670"/>
        </w:trPr>
        <w:tc>
          <w:tcPr>
            <w:tcW w:w="0" w:type="auto"/>
            <w:vAlign w:val="center"/>
          </w:tcPr>
          <w:p w:rsidR="00F562A4" w:rsidRPr="00F562A4" w:rsidRDefault="00785033" w:rsidP="0078503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046" w:type="dxa"/>
            <w:vAlign w:val="center"/>
            <w:hideMark/>
          </w:tcPr>
          <w:p w:rsidR="00F562A4" w:rsidRPr="00785033" w:rsidRDefault="00F562A4" w:rsidP="00F562A4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Discuss various types of enumeration (NetBIOS, LDAP, SNMP, etc.) and their tools.</w:t>
            </w:r>
          </w:p>
        </w:tc>
        <w:tc>
          <w:tcPr>
            <w:tcW w:w="1277" w:type="dxa"/>
            <w:vAlign w:val="center"/>
            <w:hideMark/>
          </w:tcPr>
          <w:p w:rsidR="00F562A4" w:rsidRPr="00785033" w:rsidRDefault="00F562A4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6, PSO2</w:t>
            </w:r>
          </w:p>
        </w:tc>
        <w:tc>
          <w:tcPr>
            <w:tcW w:w="1418" w:type="dxa"/>
            <w:vAlign w:val="center"/>
            <w:hideMark/>
          </w:tcPr>
          <w:p w:rsidR="00F562A4" w:rsidRPr="00785033" w:rsidRDefault="00F562A4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F562A4" w:rsidRPr="00F562A4" w:rsidTr="00E511BE">
        <w:trPr>
          <w:trHeight w:val="680"/>
        </w:trPr>
        <w:tc>
          <w:tcPr>
            <w:tcW w:w="0" w:type="auto"/>
            <w:vAlign w:val="center"/>
          </w:tcPr>
          <w:p w:rsidR="00F562A4" w:rsidRPr="00F562A4" w:rsidRDefault="00785033" w:rsidP="0078503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6046" w:type="dxa"/>
            <w:vAlign w:val="center"/>
            <w:hideMark/>
          </w:tcPr>
          <w:p w:rsidR="00F562A4" w:rsidRPr="00785033" w:rsidRDefault="00F562A4" w:rsidP="00F562A4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the impact of discovering hidden content on web application security.</w:t>
            </w:r>
          </w:p>
        </w:tc>
        <w:tc>
          <w:tcPr>
            <w:tcW w:w="1277" w:type="dxa"/>
            <w:vAlign w:val="center"/>
            <w:hideMark/>
          </w:tcPr>
          <w:p w:rsidR="00F562A4" w:rsidRPr="00785033" w:rsidRDefault="00F562A4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5, PSO3</w:t>
            </w:r>
          </w:p>
        </w:tc>
        <w:tc>
          <w:tcPr>
            <w:tcW w:w="1418" w:type="dxa"/>
            <w:vAlign w:val="center"/>
            <w:hideMark/>
          </w:tcPr>
          <w:p w:rsidR="00F562A4" w:rsidRPr="00785033" w:rsidRDefault="00F562A4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F562A4" w:rsidRPr="00F562A4" w:rsidTr="00E511BE">
        <w:trPr>
          <w:trHeight w:val="661"/>
        </w:trPr>
        <w:tc>
          <w:tcPr>
            <w:tcW w:w="0" w:type="auto"/>
            <w:vAlign w:val="center"/>
          </w:tcPr>
          <w:p w:rsidR="00F562A4" w:rsidRPr="00F562A4" w:rsidRDefault="00785033" w:rsidP="0078503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6046" w:type="dxa"/>
            <w:vAlign w:val="center"/>
            <w:hideMark/>
          </w:tcPr>
          <w:p w:rsidR="00F562A4" w:rsidRPr="00785033" w:rsidRDefault="00F562A4" w:rsidP="00F562A4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Illustrate how identifying entry points helps in reducing the attack surface.</w:t>
            </w:r>
          </w:p>
        </w:tc>
        <w:tc>
          <w:tcPr>
            <w:tcW w:w="1277" w:type="dxa"/>
            <w:vAlign w:val="center"/>
            <w:hideMark/>
          </w:tcPr>
          <w:p w:rsidR="00F562A4" w:rsidRPr="00785033" w:rsidRDefault="00F562A4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4</w:t>
            </w:r>
          </w:p>
        </w:tc>
        <w:tc>
          <w:tcPr>
            <w:tcW w:w="1418" w:type="dxa"/>
            <w:vAlign w:val="center"/>
            <w:hideMark/>
          </w:tcPr>
          <w:p w:rsidR="00F562A4" w:rsidRPr="00785033" w:rsidRDefault="00F562A4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F562A4" w:rsidRPr="00F562A4" w:rsidTr="00E511BE">
        <w:trPr>
          <w:trHeight w:val="657"/>
        </w:trPr>
        <w:tc>
          <w:tcPr>
            <w:tcW w:w="0" w:type="auto"/>
            <w:vAlign w:val="center"/>
          </w:tcPr>
          <w:p w:rsidR="00F562A4" w:rsidRPr="00F562A4" w:rsidRDefault="00785033" w:rsidP="00785033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046" w:type="dxa"/>
            <w:vAlign w:val="center"/>
            <w:hideMark/>
          </w:tcPr>
          <w:p w:rsidR="00F562A4" w:rsidRPr="00785033" w:rsidRDefault="00F562A4" w:rsidP="00F562A4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Compare the functionalities and risks of REST, SOAP, and XML-RPC in web communication.</w:t>
            </w:r>
          </w:p>
        </w:tc>
        <w:tc>
          <w:tcPr>
            <w:tcW w:w="1277" w:type="dxa"/>
            <w:vAlign w:val="center"/>
            <w:hideMark/>
          </w:tcPr>
          <w:p w:rsidR="00F562A4" w:rsidRPr="00785033" w:rsidRDefault="00F562A4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CO2, PO4, PSO3</w:t>
            </w:r>
          </w:p>
        </w:tc>
        <w:tc>
          <w:tcPr>
            <w:tcW w:w="1418" w:type="dxa"/>
            <w:vAlign w:val="center"/>
            <w:hideMark/>
          </w:tcPr>
          <w:p w:rsidR="00F562A4" w:rsidRPr="00785033" w:rsidRDefault="00F562A4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785033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E511BE" w:rsidRPr="00F562A4" w:rsidTr="00E511BE">
        <w:trPr>
          <w:trHeight w:val="398"/>
        </w:trPr>
        <w:tc>
          <w:tcPr>
            <w:tcW w:w="9069" w:type="dxa"/>
            <w:gridSpan w:val="4"/>
            <w:vAlign w:val="center"/>
          </w:tcPr>
          <w:p w:rsidR="00E511BE" w:rsidRPr="00785033" w:rsidRDefault="00E511BE" w:rsidP="00E511B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15 Marks Questions</w:t>
            </w:r>
          </w:p>
        </w:tc>
      </w:tr>
      <w:tr w:rsidR="00E511BE" w:rsidRPr="00E511BE" w:rsidTr="00E511BE">
        <w:tc>
          <w:tcPr>
            <w:tcW w:w="0" w:type="auto"/>
            <w:vAlign w:val="center"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6046" w:type="dxa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attack surface mapping in detail. List its types and the strategies to reduce them.</w:t>
            </w:r>
          </w:p>
        </w:tc>
        <w:tc>
          <w:tcPr>
            <w:tcW w:w="1277" w:type="dxa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4</w:t>
            </w:r>
          </w:p>
        </w:tc>
        <w:tc>
          <w:tcPr>
            <w:tcW w:w="0" w:type="auto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Evaluate</w:t>
            </w:r>
          </w:p>
        </w:tc>
      </w:tr>
      <w:tr w:rsidR="00E511BE" w:rsidRPr="00E511BE" w:rsidTr="00E511BE">
        <w:tc>
          <w:tcPr>
            <w:tcW w:w="0" w:type="auto"/>
            <w:vAlign w:val="center"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6046" w:type="dxa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Design a full workflow to discover hidden parameters using Burp Suite, Arjun, or x8.</w:t>
            </w:r>
          </w:p>
        </w:tc>
        <w:tc>
          <w:tcPr>
            <w:tcW w:w="1277" w:type="dxa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6, PSO3</w:t>
            </w:r>
          </w:p>
        </w:tc>
        <w:tc>
          <w:tcPr>
            <w:tcW w:w="0" w:type="auto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Create</w:t>
            </w:r>
          </w:p>
        </w:tc>
      </w:tr>
      <w:tr w:rsidR="00E511BE" w:rsidRPr="00E511BE" w:rsidTr="00E511BE">
        <w:tc>
          <w:tcPr>
            <w:tcW w:w="0" w:type="auto"/>
            <w:vAlign w:val="center"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6046" w:type="dxa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Describe how a tester can </w:t>
            </w:r>
            <w:proofErr w:type="spellStart"/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application architecture using both spidering and enumeration.</w:t>
            </w:r>
          </w:p>
        </w:tc>
        <w:tc>
          <w:tcPr>
            <w:tcW w:w="1277" w:type="dxa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4, PSO2</w:t>
            </w:r>
          </w:p>
        </w:tc>
        <w:tc>
          <w:tcPr>
            <w:tcW w:w="0" w:type="auto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E511BE" w:rsidRPr="00E511BE" w:rsidTr="00E511BE">
        <w:tc>
          <w:tcPr>
            <w:tcW w:w="0" w:type="auto"/>
            <w:vAlign w:val="center"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6046" w:type="dxa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Prepare a penetration testing plan using tools like </w:t>
            </w:r>
            <w:proofErr w:type="spellStart"/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ffuf</w:t>
            </w:r>
            <w:proofErr w:type="spellEnd"/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, Burp, and </w:t>
            </w:r>
            <w:proofErr w:type="spellStart"/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dirb</w:t>
            </w:r>
            <w:proofErr w:type="spellEnd"/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for content discovery.</w:t>
            </w:r>
          </w:p>
        </w:tc>
        <w:tc>
          <w:tcPr>
            <w:tcW w:w="1277" w:type="dxa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CO3, PO5, PSO3</w:t>
            </w:r>
          </w:p>
        </w:tc>
        <w:tc>
          <w:tcPr>
            <w:tcW w:w="0" w:type="auto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Create</w:t>
            </w:r>
          </w:p>
        </w:tc>
      </w:tr>
      <w:tr w:rsidR="00E511BE" w:rsidRPr="00E511BE" w:rsidTr="00E511BE">
        <w:tc>
          <w:tcPr>
            <w:tcW w:w="0" w:type="auto"/>
            <w:vAlign w:val="center"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6046" w:type="dxa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the differences between client-side and server-side functionality in web security.</w:t>
            </w:r>
          </w:p>
        </w:tc>
        <w:tc>
          <w:tcPr>
            <w:tcW w:w="1277" w:type="dxa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1</w:t>
            </w:r>
          </w:p>
        </w:tc>
        <w:tc>
          <w:tcPr>
            <w:tcW w:w="0" w:type="auto"/>
            <w:vAlign w:val="center"/>
            <w:hideMark/>
          </w:tcPr>
          <w:p w:rsidR="00E511BE" w:rsidRPr="00E511BE" w:rsidRDefault="00E511BE" w:rsidP="00E511B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E511BE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</w:tbl>
    <w:p w:rsidR="00E511BE" w:rsidRDefault="00E511BE" w:rsidP="00BE6BC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0"/>
        <w:ind w:right="2823"/>
        <w:rPr>
          <w:rFonts w:ascii="Bookman Old Style" w:eastAsia="Times New Roman" w:hAnsi="Bookman Old Style" w:cs="Times New Roman"/>
          <w:sz w:val="24"/>
          <w:szCs w:val="32"/>
        </w:rPr>
      </w:pPr>
    </w:p>
    <w:p w:rsidR="00C02FCE" w:rsidRDefault="00C02FCE" w:rsidP="00BE6BC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0"/>
        <w:ind w:right="2823"/>
        <w:rPr>
          <w:rFonts w:ascii="Bookman Old Style" w:eastAsia="Times New Roman" w:hAnsi="Bookman Old Style" w:cs="Times New Roman"/>
          <w:sz w:val="24"/>
          <w:szCs w:val="32"/>
        </w:rPr>
      </w:pPr>
    </w:p>
    <w:p w:rsidR="00C02FCE" w:rsidRDefault="00C02FCE" w:rsidP="00BE6BC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0"/>
        <w:ind w:right="2823"/>
        <w:rPr>
          <w:rFonts w:ascii="Bookman Old Style" w:eastAsia="Times New Roman" w:hAnsi="Bookman Old Style" w:cs="Times New Roman"/>
          <w:sz w:val="24"/>
          <w:szCs w:val="3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9"/>
        <w:gridCol w:w="6045"/>
        <w:gridCol w:w="1277"/>
        <w:gridCol w:w="1418"/>
      </w:tblGrid>
      <w:tr w:rsidR="00C02FCE" w:rsidRPr="00EE1DCB" w:rsidTr="00C02FCE">
        <w:trPr>
          <w:trHeight w:val="401"/>
        </w:trPr>
        <w:tc>
          <w:tcPr>
            <w:tcW w:w="9069" w:type="dxa"/>
            <w:gridSpan w:val="4"/>
            <w:vAlign w:val="center"/>
          </w:tcPr>
          <w:p w:rsidR="00C02FCE" w:rsidRPr="00EE1DCB" w:rsidRDefault="00C02FCE" w:rsidP="00C02F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sz w:val="28"/>
                <w:szCs w:val="32"/>
              </w:rPr>
              <w:lastRenderedPageBreak/>
              <w:t>UNIT I</w:t>
            </w:r>
            <w:r>
              <w:rPr>
                <w:rFonts w:ascii="Bookman Old Style" w:eastAsia="Times New Roman" w:hAnsi="Bookman Old Style" w:cs="Times New Roman"/>
                <w:b/>
                <w:sz w:val="28"/>
                <w:szCs w:val="32"/>
              </w:rPr>
              <w:t>V</w:t>
            </w:r>
          </w:p>
        </w:tc>
      </w:tr>
      <w:tr w:rsidR="00C02FCE" w:rsidRPr="00EE1DCB" w:rsidTr="00DE4F42">
        <w:tc>
          <w:tcPr>
            <w:tcW w:w="6374" w:type="dxa"/>
            <w:gridSpan w:val="2"/>
            <w:vAlign w:val="center"/>
          </w:tcPr>
          <w:p w:rsidR="00C02FCE" w:rsidRPr="00451DC9" w:rsidRDefault="00C02FCE" w:rsidP="00C02FCE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Multiple Choice Questions</w:t>
            </w:r>
          </w:p>
        </w:tc>
        <w:tc>
          <w:tcPr>
            <w:tcW w:w="1277" w:type="dxa"/>
            <w:vAlign w:val="center"/>
          </w:tcPr>
          <w:p w:rsidR="00C02FCE" w:rsidRPr="00451DC9" w:rsidRDefault="00C02FCE" w:rsidP="00C02F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CO, PO, PSO</w:t>
            </w:r>
          </w:p>
        </w:tc>
        <w:tc>
          <w:tcPr>
            <w:tcW w:w="1418" w:type="dxa"/>
            <w:vAlign w:val="center"/>
          </w:tcPr>
          <w:p w:rsidR="00C02FCE" w:rsidRPr="00451DC9" w:rsidRDefault="00C02FCE" w:rsidP="00C02FCE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451DC9">
              <w:rPr>
                <w:rFonts w:ascii="Bookman Old Style" w:eastAsia="Times New Roman" w:hAnsi="Bookman Old Style" w:cs="Times New Roman"/>
                <w:b/>
                <w:bCs/>
                <w:sz w:val="24"/>
                <w:szCs w:val="24"/>
              </w:rPr>
              <w:t>Bloom's Level</w:t>
            </w:r>
          </w:p>
        </w:tc>
      </w:tr>
      <w:tr w:rsidR="00DE4F42" w:rsidRPr="00EE1DCB" w:rsidTr="00DE4F42">
        <w:trPr>
          <w:trHeight w:val="1203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does authentication verify?</w:t>
            </w:r>
          </w:p>
          <w:p w:rsidR="00C02FCE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User role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User identity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User location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User logs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Pr="00C02F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User identity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E4F42" w:rsidRPr="00EE1DCB" w:rsidTr="00DE4F42">
        <w:trPr>
          <w:trHeight w:val="1234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authentication uses username and password only?</w:t>
            </w:r>
          </w:p>
          <w:p w:rsidR="00C02FCE" w:rsidRPr="00C02FCE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</w:pPr>
            <w:r w:rsidRPr="00C02FCE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a. MFA      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  </w:t>
            </w:r>
            <w:r w:rsidRPr="00C02FCE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b. 2FA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         </w:t>
            </w:r>
            <w:r w:rsidRPr="00C02FCE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c. SFA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         </w:t>
            </w:r>
            <w:r w:rsidRPr="00C02FCE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d. OTP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Pr="00C02F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c. SFA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E4F42" w:rsidRPr="00EE1DCB" w:rsidTr="00DE4F42">
        <w:trPr>
          <w:trHeight w:val="1238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the main risk of "Remember Me" feature?</w:t>
            </w:r>
          </w:p>
          <w:p w:rsidR="00C02FCE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Slower login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Session timeout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Token theft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User logouts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Pr="00C02F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c. Token theft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4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EE1DCB" w:rsidTr="00DE4F42">
        <w:trPr>
          <w:trHeight w:val="1243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a good practice to secure passwords?</w:t>
            </w:r>
          </w:p>
          <w:p w:rsidR="00C02FCE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Store in plain text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Use strong hashing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Use short length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Share via email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Pr="00C02F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Use strong hashing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6, PSO1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DE4F42" w:rsidRPr="00EE1DCB" w:rsidTr="00DE4F42">
        <w:trPr>
          <w:trHeight w:val="1232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attack tries all possible password combinations?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a. </w:t>
            </w:r>
            <w:proofErr w:type="spellStart"/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SQLi</w:t>
            </w:r>
            <w:proofErr w:type="spellEnd"/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CSRF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Brute Force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DDoS</w:t>
            </w:r>
          </w:p>
          <w:p w:rsidR="00C02FCE" w:rsidRPr="00C02FCE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Pr="00C02F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c. Brute Force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2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EE1DCB" w:rsidTr="00DE4F42">
        <w:trPr>
          <w:trHeight w:val="1236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6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OTP is used in which method?</w:t>
            </w:r>
          </w:p>
          <w:p w:rsidR="00C02FCE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Single-factor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Two-factor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Role-based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Token-based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Pr="00C02F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Two-factor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EE1DCB" w:rsidTr="00DE4F42">
        <w:trPr>
          <w:trHeight w:val="1226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7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tool can be used for brute-force login?</w:t>
            </w:r>
          </w:p>
          <w:p w:rsidR="00C02FCE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Hydra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Nmap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Wireshark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Metasploit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Pr="00C02F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. Hydra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6, PSO2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DE4F42" w:rsidRPr="00EE1DCB" w:rsidTr="00DE4F42">
        <w:trPr>
          <w:trHeight w:val="1245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8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a risk of using default passwords?</w:t>
            </w:r>
          </w:p>
          <w:p w:rsidR="00C02FCE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Easy debugging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Credential leaks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Faster login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Slower system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Pr="00C02F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Credential leaks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4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EE1DCB" w:rsidTr="00DE4F42">
        <w:trPr>
          <w:trHeight w:val="1234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9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is a sign of verbose failure messages?</w:t>
            </w:r>
          </w:p>
          <w:p w:rsidR="00C02FCE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Generic errors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Stack traces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OTP prompts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Login redirect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Pr="00C02FCE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Stack traces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E4F42" w:rsidRPr="00EE1DCB" w:rsidTr="00DE4F42"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10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session fixation?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Modifying session token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</w:t>
            </w:r>
            <w:r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Reusing session ID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OTP delay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Password reuse</w:t>
            </w:r>
          </w:p>
          <w:p w:rsidR="00C02FCE" w:rsidRPr="00EE1DCB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Reusing session ID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4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EE1DCB" w:rsidTr="00DE4F42">
        <w:trPr>
          <w:trHeight w:val="1117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11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Predictable usernames are vulnerable to: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XSS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Credential stuffing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DNS spoofing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Broken ACLs</w:t>
            </w:r>
          </w:p>
          <w:p w:rsidR="00C02FCE" w:rsidRPr="00EE1DCB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Credential stuffing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5, PSO2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DE4F42" w:rsidRPr="00EE1DCB" w:rsidTr="00DE4F42">
        <w:trPr>
          <w:trHeight w:val="951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12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is NOT an authentication type?</w:t>
            </w:r>
          </w:p>
          <w:p w:rsidR="00C02FCE" w:rsidRP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</w:pPr>
            <w:r w:rsidRPr="00D11601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a. 2FA</w:t>
            </w:r>
            <w:r w:rsidR="00D11601" w:rsidRPr="00D11601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         </w:t>
            </w:r>
            <w:r w:rsidRPr="00D11601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b. SSO</w:t>
            </w:r>
            <w:r w:rsidR="00D11601" w:rsidRPr="00D11601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        </w:t>
            </w:r>
            <w:r w:rsidRPr="00D11601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c. MFA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 xml:space="preserve">             </w:t>
            </w:r>
            <w:r w:rsidRPr="00D11601">
              <w:rPr>
                <w:rFonts w:ascii="Bookman Old Style" w:eastAsia="Times New Roman" w:hAnsi="Bookman Old Style" w:cs="Times New Roman"/>
                <w:sz w:val="24"/>
                <w:szCs w:val="24"/>
                <w:lang w:val="it-IT"/>
              </w:rPr>
              <w:t>d. DNS</w:t>
            </w:r>
          </w:p>
          <w:p w:rsidR="00C02FCE" w:rsidRPr="00EE1DCB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d. DNS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E4F42" w:rsidRPr="00EE1DCB" w:rsidTr="00DE4F42">
        <w:trPr>
          <w:trHeight w:val="1234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13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should never be shared in plain text?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Username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IP address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Credentials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Domain name</w:t>
            </w:r>
          </w:p>
          <w:p w:rsidR="00C02FCE" w:rsidRPr="00EE1DCB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</w:t>
            </w:r>
            <w:r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: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c. Credentials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7, PSO3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EE1DCB" w:rsidTr="00DE4F42">
        <w:trPr>
          <w:trHeight w:val="954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14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Validation of credentials happens during: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Logout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Login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Session expire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Backup</w:t>
            </w:r>
          </w:p>
          <w:p w:rsidR="00C02FCE" w:rsidRPr="00EE1DCB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Login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E4F42" w:rsidRPr="00EE1DCB" w:rsidTr="00DE4F42">
        <w:trPr>
          <w:trHeight w:val="1791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15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SRF allows attackers to: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Modify HTML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Send commands as logged-in user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Delete server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Encrypt DB</w:t>
            </w:r>
          </w:p>
          <w:p w:rsidR="00C02FCE" w:rsidRPr="00EE1DCB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Send commands as logged-in user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2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EE1DCB" w:rsidTr="00DE4F42">
        <w:trPr>
          <w:trHeight w:val="966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16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ich authentication stores token in cookies?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Token-based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SFA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OTP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MFA</w:t>
            </w:r>
          </w:p>
          <w:p w:rsidR="00C02FCE" w:rsidRPr="00EE1DCB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. Token-based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6, PSO1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DE4F42" w:rsidRPr="00EE1DCB" w:rsidTr="00DE4F42">
        <w:trPr>
          <w:trHeight w:val="1079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17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can happen with non-unique usernames?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More speed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Impersonation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MFA bypass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None</w:t>
            </w:r>
          </w:p>
          <w:p w:rsidR="00C02FCE" w:rsidRPr="00D11601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Impersonation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3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EE1DCB" w:rsidTr="00DE4F42">
        <w:trPr>
          <w:trHeight w:val="1195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18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should be done before changing password?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Logout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Old password confirmation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Set username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Enable cookies</w:t>
            </w:r>
          </w:p>
          <w:p w:rsidR="00C02FCE" w:rsidRPr="00EE1DCB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Old password confirmation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DE4F42" w:rsidRPr="00EE1DCB" w:rsidTr="00DE4F42">
        <w:trPr>
          <w:trHeight w:val="1084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19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is a weak practice in password reset?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OTP usage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Non-expiring link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Email link</w:t>
            </w:r>
            <w:r w:rsidR="00D11601">
              <w:rPr>
                <w:rFonts w:ascii="Bookman Old Style" w:eastAsia="Times New Roman" w:hAnsi="Bookman Old Style" w:cs="Times New Roman"/>
                <w:sz w:val="24"/>
                <w:szCs w:val="24"/>
              </w:rPr>
              <w:t xml:space="preserve">                         </w:t>
            </w: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CAPTCHA</w:t>
            </w:r>
          </w:p>
          <w:p w:rsidR="00C02FCE" w:rsidRPr="00EE1DCB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</w:t>
            </w:r>
            <w:r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: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b. Non-expiring link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5, PSO2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EE1DCB" w:rsidTr="00DE4F42">
        <w:trPr>
          <w:trHeight w:val="1801"/>
        </w:trPr>
        <w:tc>
          <w:tcPr>
            <w:tcW w:w="329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20</w:t>
            </w:r>
          </w:p>
        </w:tc>
        <w:tc>
          <w:tcPr>
            <w:tcW w:w="6045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Example of insecure distribution of credentials?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a. Emailing password in plain text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b. SMS OTP</w:t>
            </w:r>
          </w:p>
          <w:p w:rsidR="00D11601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. CAPTCHA</w:t>
            </w:r>
          </w:p>
          <w:p w:rsidR="00C02FCE" w:rsidRPr="00EE1DCB" w:rsidRDefault="00C02FCE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d. MFA</w:t>
            </w:r>
          </w:p>
          <w:p w:rsidR="00C02FCE" w:rsidRPr="00EE1DCB" w:rsidRDefault="00D11601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16456A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nswer:</w:t>
            </w: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 xml:space="preserve"> </w:t>
            </w:r>
            <w:r w:rsidR="00C02FCE" w:rsidRPr="00D11601"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a. Emailing password in plain text</w:t>
            </w:r>
          </w:p>
        </w:tc>
        <w:tc>
          <w:tcPr>
            <w:tcW w:w="1277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7, PSO3</w:t>
            </w:r>
          </w:p>
        </w:tc>
        <w:tc>
          <w:tcPr>
            <w:tcW w:w="1418" w:type="dxa"/>
            <w:vAlign w:val="center"/>
            <w:hideMark/>
          </w:tcPr>
          <w:p w:rsidR="00C02FCE" w:rsidRPr="00EE1DCB" w:rsidRDefault="00C02FCE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EE1DCB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242B87" w:rsidRPr="00EE1DCB" w:rsidTr="00242B87">
        <w:trPr>
          <w:trHeight w:val="523"/>
        </w:trPr>
        <w:tc>
          <w:tcPr>
            <w:tcW w:w="9069" w:type="dxa"/>
            <w:gridSpan w:val="4"/>
            <w:vAlign w:val="center"/>
          </w:tcPr>
          <w:p w:rsidR="00242B87" w:rsidRPr="00EE1DCB" w:rsidRDefault="00242B87" w:rsidP="00242B87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5 Marks Questions</w:t>
            </w:r>
          </w:p>
        </w:tc>
      </w:tr>
      <w:tr w:rsidR="00DE4F42" w:rsidRPr="00242B87" w:rsidTr="00DE4F42">
        <w:tc>
          <w:tcPr>
            <w:tcW w:w="329" w:type="dxa"/>
            <w:vAlign w:val="center"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6045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Single-Factor and Two-Factor Authentication with examples.</w:t>
            </w:r>
          </w:p>
        </w:tc>
        <w:tc>
          <w:tcPr>
            <w:tcW w:w="1277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242B87" w:rsidTr="00DE4F42">
        <w:trPr>
          <w:trHeight w:val="692"/>
        </w:trPr>
        <w:tc>
          <w:tcPr>
            <w:tcW w:w="329" w:type="dxa"/>
            <w:vAlign w:val="center"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6045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how "Remember Me" functionality works and how it can be exploited.</w:t>
            </w:r>
          </w:p>
        </w:tc>
        <w:tc>
          <w:tcPr>
            <w:tcW w:w="1277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4</w:t>
            </w:r>
          </w:p>
        </w:tc>
        <w:tc>
          <w:tcPr>
            <w:tcW w:w="1418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DE4F42" w:rsidRPr="00242B87" w:rsidTr="00DE4F42">
        <w:trPr>
          <w:trHeight w:val="660"/>
        </w:trPr>
        <w:tc>
          <w:tcPr>
            <w:tcW w:w="329" w:type="dxa"/>
            <w:vAlign w:val="center"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6045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What are verbose error messages? Mention how they can be exploited.</w:t>
            </w:r>
          </w:p>
        </w:tc>
        <w:tc>
          <w:tcPr>
            <w:tcW w:w="1277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2</w:t>
            </w:r>
          </w:p>
        </w:tc>
        <w:tc>
          <w:tcPr>
            <w:tcW w:w="1418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242B87" w:rsidTr="00DE4F42">
        <w:trPr>
          <w:trHeight w:val="670"/>
        </w:trPr>
        <w:tc>
          <w:tcPr>
            <w:tcW w:w="329" w:type="dxa"/>
            <w:vAlign w:val="center"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6045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insecure password practices and suggest strong password guidelines.</w:t>
            </w:r>
          </w:p>
        </w:tc>
        <w:tc>
          <w:tcPr>
            <w:tcW w:w="1277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7, PSO2</w:t>
            </w:r>
          </w:p>
        </w:tc>
        <w:tc>
          <w:tcPr>
            <w:tcW w:w="1418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DE4F42" w:rsidRPr="00242B87" w:rsidTr="00DE4F42">
        <w:trPr>
          <w:trHeight w:val="665"/>
        </w:trPr>
        <w:tc>
          <w:tcPr>
            <w:tcW w:w="329" w:type="dxa"/>
            <w:vAlign w:val="center"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6045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the concept of credential validation and its importance.</w:t>
            </w:r>
          </w:p>
        </w:tc>
        <w:tc>
          <w:tcPr>
            <w:tcW w:w="1277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242B87" w:rsidTr="00DE4F42">
        <w:trPr>
          <w:trHeight w:val="675"/>
        </w:trPr>
        <w:tc>
          <w:tcPr>
            <w:tcW w:w="329" w:type="dxa"/>
            <w:vAlign w:val="center"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6</w:t>
            </w:r>
          </w:p>
        </w:tc>
        <w:tc>
          <w:tcPr>
            <w:tcW w:w="6045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Define brute-force login and explain how attackers perform it.</w:t>
            </w:r>
          </w:p>
        </w:tc>
        <w:tc>
          <w:tcPr>
            <w:tcW w:w="1277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2</w:t>
            </w:r>
          </w:p>
        </w:tc>
        <w:tc>
          <w:tcPr>
            <w:tcW w:w="1418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242B87" w:rsidTr="00DE4F42">
        <w:trPr>
          <w:trHeight w:val="671"/>
        </w:trPr>
        <w:tc>
          <w:tcPr>
            <w:tcW w:w="329" w:type="dxa"/>
            <w:vAlign w:val="center"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7</w:t>
            </w:r>
          </w:p>
        </w:tc>
        <w:tc>
          <w:tcPr>
            <w:tcW w:w="6045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Mention different types of authentication and how MFA enhances security.</w:t>
            </w:r>
          </w:p>
        </w:tc>
        <w:tc>
          <w:tcPr>
            <w:tcW w:w="1277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3, PSO1</w:t>
            </w:r>
          </w:p>
        </w:tc>
        <w:tc>
          <w:tcPr>
            <w:tcW w:w="1418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242B87" w:rsidTr="00DE4F42">
        <w:trPr>
          <w:trHeight w:val="668"/>
        </w:trPr>
        <w:tc>
          <w:tcPr>
            <w:tcW w:w="329" w:type="dxa"/>
            <w:vAlign w:val="center"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8</w:t>
            </w:r>
          </w:p>
        </w:tc>
        <w:tc>
          <w:tcPr>
            <w:tcW w:w="6045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How can attackers use predictable usernames in brute-force attacks?</w:t>
            </w:r>
          </w:p>
        </w:tc>
        <w:tc>
          <w:tcPr>
            <w:tcW w:w="1277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5, PSO2</w:t>
            </w:r>
          </w:p>
        </w:tc>
        <w:tc>
          <w:tcPr>
            <w:tcW w:w="1418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DE4F42" w:rsidRPr="00242B87" w:rsidTr="00DE4F42">
        <w:trPr>
          <w:trHeight w:val="663"/>
        </w:trPr>
        <w:tc>
          <w:tcPr>
            <w:tcW w:w="329" w:type="dxa"/>
            <w:vAlign w:val="center"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9</w:t>
            </w:r>
          </w:p>
        </w:tc>
        <w:tc>
          <w:tcPr>
            <w:tcW w:w="6045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Discuss problems caused by non-unique usernames in web applications.</w:t>
            </w:r>
          </w:p>
        </w:tc>
        <w:tc>
          <w:tcPr>
            <w:tcW w:w="1277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1</w:t>
            </w:r>
          </w:p>
        </w:tc>
        <w:tc>
          <w:tcPr>
            <w:tcW w:w="1418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DE4F42" w:rsidRPr="00242B87" w:rsidTr="00DE4F42">
        <w:trPr>
          <w:trHeight w:val="673"/>
        </w:trPr>
        <w:tc>
          <w:tcPr>
            <w:tcW w:w="329" w:type="dxa"/>
            <w:vAlign w:val="center"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10</w:t>
            </w:r>
          </w:p>
        </w:tc>
        <w:tc>
          <w:tcPr>
            <w:tcW w:w="6045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Write short notes on insecure credential distribution methods.</w:t>
            </w:r>
          </w:p>
        </w:tc>
        <w:tc>
          <w:tcPr>
            <w:tcW w:w="1277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7, PSO3</w:t>
            </w:r>
          </w:p>
        </w:tc>
        <w:tc>
          <w:tcPr>
            <w:tcW w:w="1418" w:type="dxa"/>
            <w:vAlign w:val="center"/>
            <w:hideMark/>
          </w:tcPr>
          <w:p w:rsidR="00242B87" w:rsidRPr="00242B87" w:rsidRDefault="00242B87" w:rsidP="00242B87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242B87">
              <w:rPr>
                <w:rFonts w:ascii="Bookman Old Style" w:eastAsia="Times New Roman" w:hAnsi="Bookman Old Style" w:cs="Times New Roman"/>
                <w:sz w:val="24"/>
                <w:szCs w:val="24"/>
              </w:rPr>
              <w:t>Remember</w:t>
            </w:r>
          </w:p>
        </w:tc>
      </w:tr>
      <w:tr w:rsidR="00B04368" w:rsidRPr="00242B87" w:rsidTr="00B04368">
        <w:trPr>
          <w:trHeight w:val="385"/>
        </w:trPr>
        <w:tc>
          <w:tcPr>
            <w:tcW w:w="9069" w:type="dxa"/>
            <w:gridSpan w:val="4"/>
            <w:vAlign w:val="center"/>
          </w:tcPr>
          <w:p w:rsidR="00B04368" w:rsidRPr="00242B87" w:rsidRDefault="00B04368" w:rsidP="00B04368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10 Marks Questions</w:t>
            </w:r>
          </w:p>
        </w:tc>
      </w:tr>
      <w:tr w:rsidR="00B04368" w:rsidRPr="00B04368" w:rsidTr="00DE4F42">
        <w:trPr>
          <w:trHeight w:val="675"/>
        </w:trPr>
        <w:tc>
          <w:tcPr>
            <w:tcW w:w="329" w:type="dxa"/>
            <w:vAlign w:val="center"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6045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Discuss the role of session management in authentication and its security concerns.</w:t>
            </w:r>
          </w:p>
        </w:tc>
        <w:tc>
          <w:tcPr>
            <w:tcW w:w="1277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1</w:t>
            </w:r>
          </w:p>
        </w:tc>
        <w:tc>
          <w:tcPr>
            <w:tcW w:w="1418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B04368" w:rsidRPr="00B04368" w:rsidTr="00DE4F42">
        <w:trPr>
          <w:trHeight w:val="657"/>
        </w:trPr>
        <w:tc>
          <w:tcPr>
            <w:tcW w:w="329" w:type="dxa"/>
            <w:vAlign w:val="center"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6045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the various flaws found in password change and password reset functionalities.</w:t>
            </w:r>
          </w:p>
        </w:tc>
        <w:tc>
          <w:tcPr>
            <w:tcW w:w="1277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2</w:t>
            </w:r>
          </w:p>
        </w:tc>
        <w:tc>
          <w:tcPr>
            <w:tcW w:w="1418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B04368" w:rsidRPr="00B04368" w:rsidTr="00DE4F42">
        <w:trPr>
          <w:trHeight w:val="682"/>
        </w:trPr>
        <w:tc>
          <w:tcPr>
            <w:tcW w:w="329" w:type="dxa"/>
            <w:vAlign w:val="center"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6045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the difference between multi-factor authentication and single sign-on with examples.</w:t>
            </w:r>
          </w:p>
        </w:tc>
        <w:tc>
          <w:tcPr>
            <w:tcW w:w="1277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B04368" w:rsidRPr="00B04368" w:rsidTr="00DE4F42">
        <w:trPr>
          <w:trHeight w:val="663"/>
        </w:trPr>
        <w:tc>
          <w:tcPr>
            <w:tcW w:w="329" w:type="dxa"/>
            <w:vAlign w:val="center"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6045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the concept of brute-force login attacks. How can developers defend against them?</w:t>
            </w:r>
          </w:p>
        </w:tc>
        <w:tc>
          <w:tcPr>
            <w:tcW w:w="1277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5, PSO2</w:t>
            </w:r>
          </w:p>
        </w:tc>
        <w:tc>
          <w:tcPr>
            <w:tcW w:w="1418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B04368" w:rsidRPr="00B04368" w:rsidTr="00DE4F42">
        <w:trPr>
          <w:trHeight w:val="659"/>
        </w:trPr>
        <w:tc>
          <w:tcPr>
            <w:tcW w:w="329" w:type="dxa"/>
            <w:vAlign w:val="center"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6045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both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List and explain common design flaws in authentication mechanisms.</w:t>
            </w:r>
          </w:p>
        </w:tc>
        <w:tc>
          <w:tcPr>
            <w:tcW w:w="1277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2</w:t>
            </w:r>
          </w:p>
        </w:tc>
        <w:tc>
          <w:tcPr>
            <w:tcW w:w="1418" w:type="dxa"/>
            <w:vAlign w:val="center"/>
            <w:hideMark/>
          </w:tcPr>
          <w:p w:rsidR="00B04368" w:rsidRPr="00B04368" w:rsidRDefault="00B04368" w:rsidP="00B04368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B04368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DE4F42" w:rsidRPr="00B04368" w:rsidTr="00DE4F42">
        <w:trPr>
          <w:trHeight w:val="399"/>
        </w:trPr>
        <w:tc>
          <w:tcPr>
            <w:tcW w:w="9069" w:type="dxa"/>
            <w:gridSpan w:val="4"/>
            <w:vAlign w:val="center"/>
          </w:tcPr>
          <w:p w:rsidR="00DE4F42" w:rsidRPr="00B04368" w:rsidRDefault="00DE4F42" w:rsidP="00DE4F42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>
              <w:rPr>
                <w:rFonts w:ascii="Bookman Old Style" w:eastAsia="Times New Roman" w:hAnsi="Bookman Old Style" w:cs="Times New Roman"/>
                <w:b/>
                <w:sz w:val="24"/>
                <w:szCs w:val="24"/>
              </w:rPr>
              <w:t>15 Marks Questions</w:t>
            </w:r>
          </w:p>
        </w:tc>
      </w:tr>
      <w:tr w:rsidR="00DE4F42" w:rsidRPr="00DE4F42" w:rsidTr="00DE4F42">
        <w:trPr>
          <w:trHeight w:val="945"/>
        </w:trPr>
        <w:tc>
          <w:tcPr>
            <w:tcW w:w="329" w:type="dxa"/>
            <w:vAlign w:val="center"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6045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Describe in detail the different types of authentication mechanisms and explain their use in modern web applications.</w:t>
            </w:r>
          </w:p>
        </w:tc>
        <w:tc>
          <w:tcPr>
            <w:tcW w:w="1277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2, PSO1</w:t>
            </w:r>
          </w:p>
        </w:tc>
        <w:tc>
          <w:tcPr>
            <w:tcW w:w="1418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Understand</w:t>
            </w:r>
          </w:p>
        </w:tc>
      </w:tr>
      <w:tr w:rsidR="00DE4F42" w:rsidRPr="00DE4F42" w:rsidTr="00DE4F42">
        <w:trPr>
          <w:trHeight w:val="945"/>
        </w:trPr>
        <w:tc>
          <w:tcPr>
            <w:tcW w:w="329" w:type="dxa"/>
            <w:vAlign w:val="center"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6045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Explain the working of token-based authentication and how improper session handling can lead to attacks.</w:t>
            </w:r>
          </w:p>
        </w:tc>
        <w:tc>
          <w:tcPr>
            <w:tcW w:w="1277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4, PSO2</w:t>
            </w:r>
          </w:p>
        </w:tc>
        <w:tc>
          <w:tcPr>
            <w:tcW w:w="1418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proofErr w:type="spellStart"/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Analyze</w:t>
            </w:r>
            <w:proofErr w:type="spellEnd"/>
          </w:p>
        </w:tc>
      </w:tr>
      <w:tr w:rsidR="00DE4F42" w:rsidRPr="00DE4F42" w:rsidTr="00DE4F42">
        <w:tc>
          <w:tcPr>
            <w:tcW w:w="329" w:type="dxa"/>
            <w:vAlign w:val="center"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6045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Discuss "Validation of Credentials" in detail with practical implementation considerations.</w:t>
            </w:r>
          </w:p>
        </w:tc>
        <w:tc>
          <w:tcPr>
            <w:tcW w:w="1277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5, PSO3</w:t>
            </w:r>
          </w:p>
        </w:tc>
        <w:tc>
          <w:tcPr>
            <w:tcW w:w="1418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Apply</w:t>
            </w:r>
          </w:p>
        </w:tc>
      </w:tr>
      <w:tr w:rsidR="00DE4F42" w:rsidRPr="00DE4F42" w:rsidTr="00DE4F42">
        <w:trPr>
          <w:trHeight w:val="976"/>
        </w:trPr>
        <w:tc>
          <w:tcPr>
            <w:tcW w:w="329" w:type="dxa"/>
            <w:vAlign w:val="center"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6045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Write a detailed note on attacks possible via insecure distribution of credentials. How can they be prevented?</w:t>
            </w:r>
          </w:p>
        </w:tc>
        <w:tc>
          <w:tcPr>
            <w:tcW w:w="1277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7, PSO3</w:t>
            </w:r>
          </w:p>
        </w:tc>
        <w:tc>
          <w:tcPr>
            <w:tcW w:w="1418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Evaluate</w:t>
            </w:r>
          </w:p>
        </w:tc>
      </w:tr>
      <w:tr w:rsidR="00DE4F42" w:rsidRPr="00DE4F42" w:rsidTr="00DE4F42">
        <w:trPr>
          <w:trHeight w:val="948"/>
        </w:trPr>
        <w:tc>
          <w:tcPr>
            <w:tcW w:w="329" w:type="dxa"/>
            <w:vAlign w:val="center"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6045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Design a secure authentication workflow for a banking website incorporating OTP, password policy, and session handling.</w:t>
            </w:r>
          </w:p>
        </w:tc>
        <w:tc>
          <w:tcPr>
            <w:tcW w:w="1277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CO4, PO6, PSO3</w:t>
            </w:r>
          </w:p>
        </w:tc>
        <w:tc>
          <w:tcPr>
            <w:tcW w:w="1418" w:type="dxa"/>
            <w:vAlign w:val="center"/>
            <w:hideMark/>
          </w:tcPr>
          <w:p w:rsidR="00DE4F42" w:rsidRPr="00DE4F42" w:rsidRDefault="00DE4F42" w:rsidP="00DE4F42">
            <w:pPr>
              <w:spacing w:line="240" w:lineRule="auto"/>
              <w:jc w:val="center"/>
              <w:rPr>
                <w:rFonts w:ascii="Bookman Old Style" w:eastAsia="Times New Roman" w:hAnsi="Bookman Old Style" w:cs="Times New Roman"/>
                <w:sz w:val="24"/>
                <w:szCs w:val="24"/>
              </w:rPr>
            </w:pPr>
            <w:r w:rsidRPr="00DE4F42">
              <w:rPr>
                <w:rFonts w:ascii="Bookman Old Style" w:eastAsia="Times New Roman" w:hAnsi="Bookman Old Style" w:cs="Times New Roman"/>
                <w:sz w:val="24"/>
                <w:szCs w:val="24"/>
              </w:rPr>
              <w:t>Create</w:t>
            </w:r>
          </w:p>
        </w:tc>
      </w:tr>
    </w:tbl>
    <w:p w:rsidR="00DE4F42" w:rsidRDefault="00DE4F42" w:rsidP="00BE6BCE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40"/>
        <w:ind w:right="2823"/>
        <w:rPr>
          <w:rFonts w:ascii="Bookman Old Style" w:eastAsia="Times New Roman" w:hAnsi="Bookman Old Style" w:cs="Times New Roman"/>
          <w:sz w:val="24"/>
          <w:szCs w:val="32"/>
        </w:rPr>
      </w:pPr>
    </w:p>
    <w:sectPr w:rsidR="00DE4F42" w:rsidSect="000E1E6D">
      <w:headerReference w:type="default" r:id="rId9"/>
      <w:footerReference w:type="default" r:id="rId10"/>
      <w:pgSz w:w="11907" w:h="16839" w:code="9"/>
      <w:pgMar w:top="1418" w:right="1384" w:bottom="1513" w:left="1444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3CC2" w:rsidRDefault="00E13CC2" w:rsidP="00AB44DD">
      <w:pPr>
        <w:spacing w:line="240" w:lineRule="auto"/>
      </w:pPr>
      <w:r>
        <w:separator/>
      </w:r>
    </w:p>
  </w:endnote>
  <w:endnote w:type="continuationSeparator" w:id="0">
    <w:p w:rsidR="00E13CC2" w:rsidRDefault="00E13CC2" w:rsidP="00AB44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2808927"/>
      <w:docPartObj>
        <w:docPartGallery w:val="Page Numbers (Bottom of Page)"/>
        <w:docPartUnique/>
      </w:docPartObj>
    </w:sdtPr>
    <w:sdtEndPr>
      <w:rPr>
        <w:rFonts w:ascii="Bookman Old Style" w:hAnsi="Bookman Old Style"/>
        <w:noProof/>
        <w:sz w:val="24"/>
      </w:rPr>
    </w:sdtEndPr>
    <w:sdtContent>
      <w:p w:rsidR="008723D4" w:rsidRDefault="008723D4">
        <w:pPr>
          <w:pStyle w:val="Footer"/>
          <w:jc w:val="center"/>
        </w:pPr>
        <w:r w:rsidRPr="006C78C1">
          <w:rPr>
            <w:rFonts w:ascii="Bookman Old Style" w:hAnsi="Bookman Old Style"/>
            <w:sz w:val="24"/>
          </w:rPr>
          <w:fldChar w:fldCharType="begin"/>
        </w:r>
        <w:r w:rsidRPr="006C78C1">
          <w:rPr>
            <w:rFonts w:ascii="Bookman Old Style" w:hAnsi="Bookman Old Style"/>
            <w:sz w:val="24"/>
          </w:rPr>
          <w:instrText xml:space="preserve"> PAGE   \* MERGEFORMAT </w:instrText>
        </w:r>
        <w:r w:rsidRPr="006C78C1">
          <w:rPr>
            <w:rFonts w:ascii="Bookman Old Style" w:hAnsi="Bookman Old Style"/>
            <w:sz w:val="24"/>
          </w:rPr>
          <w:fldChar w:fldCharType="separate"/>
        </w:r>
        <w:r w:rsidRPr="006C78C1">
          <w:rPr>
            <w:rFonts w:ascii="Bookman Old Style" w:hAnsi="Bookman Old Style"/>
            <w:noProof/>
            <w:sz w:val="24"/>
          </w:rPr>
          <w:t>10</w:t>
        </w:r>
        <w:r w:rsidRPr="006C78C1">
          <w:rPr>
            <w:rFonts w:ascii="Bookman Old Style" w:hAnsi="Bookman Old Style"/>
            <w:noProof/>
            <w:sz w:val="24"/>
          </w:rPr>
          <w:fldChar w:fldCharType="end"/>
        </w:r>
      </w:p>
    </w:sdtContent>
  </w:sdt>
  <w:p w:rsidR="008723D4" w:rsidRDefault="008723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3CC2" w:rsidRDefault="00E13CC2" w:rsidP="00AB44DD">
      <w:pPr>
        <w:spacing w:line="240" w:lineRule="auto"/>
      </w:pPr>
      <w:r>
        <w:separator/>
      </w:r>
    </w:p>
  </w:footnote>
  <w:footnote w:type="continuationSeparator" w:id="0">
    <w:p w:rsidR="00E13CC2" w:rsidRDefault="00E13CC2" w:rsidP="00AB44D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723D4" w:rsidRDefault="008723D4" w:rsidP="00AB44DD">
    <w:pPr>
      <w:spacing w:line="240" w:lineRule="auto"/>
      <w:ind w:left="-284" w:right="-330"/>
      <w:jc w:val="center"/>
    </w:pPr>
    <w:r w:rsidRPr="003F5388">
      <w:rPr>
        <w:rFonts w:eastAsia="Calibri"/>
        <w:noProof/>
      </w:rPr>
      <w:drawing>
        <wp:anchor distT="0" distB="0" distL="114300" distR="114300" simplePos="0" relativeHeight="251659264" behindDoc="0" locked="0" layoutInCell="1" allowOverlap="1" wp14:anchorId="6E873359" wp14:editId="53C9C0B0">
          <wp:simplePos x="0" y="0"/>
          <wp:positionH relativeFrom="leftMargin">
            <wp:align>right</wp:align>
          </wp:positionH>
          <wp:positionV relativeFrom="paragraph">
            <wp:posOffset>182880</wp:posOffset>
          </wp:positionV>
          <wp:extent cx="581660" cy="636905"/>
          <wp:effectExtent l="0" t="0" r="8890" b="0"/>
          <wp:wrapThrough wrapText="bothSides">
            <wp:wrapPolygon edited="0">
              <wp:start x="4952" y="0"/>
              <wp:lineTo x="4952" y="3230"/>
              <wp:lineTo x="6367" y="10983"/>
              <wp:lineTo x="7074" y="10983"/>
              <wp:lineTo x="2830" y="11629"/>
              <wp:lineTo x="0" y="16152"/>
              <wp:lineTo x="707" y="20674"/>
              <wp:lineTo x="21223" y="20674"/>
              <wp:lineTo x="21223" y="11629"/>
              <wp:lineTo x="14856" y="10983"/>
              <wp:lineTo x="16271" y="3230"/>
              <wp:lineTo x="16271" y="0"/>
              <wp:lineTo x="4952" y="0"/>
            </wp:wrapPolygon>
          </wp:wrapThrough>
          <wp:docPr id="23" name="image1.png" descr="C:\Users\Genius\Downloads\Yen New Logo (1)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C:\Users\Genius\Downloads\Yen New Logo (1).png"/>
                  <pic:cNvPicPr preferRelativeResize="0"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80" t="6060" r="12727" b="13104"/>
                  <a:stretch/>
                </pic:blipFill>
                <pic:spPr bwMode="auto">
                  <a:xfrm>
                    <a:off x="0" y="0"/>
                    <a:ext cx="581660" cy="6369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</w:t>
    </w:r>
  </w:p>
  <w:p w:rsidR="008723D4" w:rsidRDefault="008723D4" w:rsidP="00AB44DD">
    <w:pPr>
      <w:spacing w:line="240" w:lineRule="auto"/>
      <w:ind w:left="-284" w:right="-330"/>
      <w:jc w:val="center"/>
      <w:rPr>
        <w:rFonts w:ascii="Arial Narrow" w:eastAsia="Times New Roman" w:hAnsi="Arial Narrow" w:cs="Times New Roman"/>
        <w:b/>
        <w:bCs/>
        <w:color w:val="000000"/>
        <w:sz w:val="28"/>
        <w:szCs w:val="28"/>
      </w:rPr>
    </w:pPr>
    <w:r>
      <w:rPr>
        <w:rFonts w:eastAsia="Calibri"/>
        <w:noProof/>
      </w:rPr>
      <w:drawing>
        <wp:anchor distT="0" distB="0" distL="114300" distR="114300" simplePos="0" relativeHeight="251661312" behindDoc="0" locked="0" layoutInCell="1" allowOverlap="1" wp14:anchorId="5930A171" wp14:editId="39AE4A76">
          <wp:simplePos x="0" y="0"/>
          <wp:positionH relativeFrom="rightMargin">
            <wp:align>left</wp:align>
          </wp:positionH>
          <wp:positionV relativeFrom="paragraph">
            <wp:posOffset>34290</wp:posOffset>
          </wp:positionV>
          <wp:extent cx="567690" cy="574040"/>
          <wp:effectExtent l="0" t="0" r="3810" b="0"/>
          <wp:wrapThrough wrapText="bothSides">
            <wp:wrapPolygon edited="0">
              <wp:start x="6523" y="0"/>
              <wp:lineTo x="2899" y="2150"/>
              <wp:lineTo x="0" y="7168"/>
              <wp:lineTo x="0" y="20788"/>
              <wp:lineTo x="21020" y="20788"/>
              <wp:lineTo x="21020" y="8602"/>
              <wp:lineTo x="17396" y="2150"/>
              <wp:lineTo x="13772" y="0"/>
              <wp:lineTo x="6523" y="0"/>
            </wp:wrapPolygon>
          </wp:wrapThrough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naac-grade-logo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7690" cy="574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723D4" w:rsidRPr="009674D5" w:rsidRDefault="008723D4" w:rsidP="00AB44DD">
    <w:pPr>
      <w:spacing w:line="240" w:lineRule="auto"/>
      <w:ind w:left="-284" w:right="-330"/>
      <w:jc w:val="center"/>
      <w:rPr>
        <w:rFonts w:ascii="Times New Roman" w:eastAsia="Times New Roman" w:hAnsi="Times New Roman" w:cs="Times New Roman"/>
        <w:sz w:val="24"/>
        <w:szCs w:val="24"/>
      </w:rPr>
    </w:pPr>
    <w:r w:rsidRPr="009674D5">
      <w:rPr>
        <w:rFonts w:ascii="Arial Narrow" w:eastAsia="Times New Roman" w:hAnsi="Arial Narrow" w:cs="Times New Roman"/>
        <w:b/>
        <w:bCs/>
        <w:color w:val="000000"/>
        <w:sz w:val="28"/>
        <w:szCs w:val="28"/>
      </w:rPr>
      <w:t xml:space="preserve">The </w:t>
    </w:r>
    <w:proofErr w:type="spellStart"/>
    <w:r w:rsidRPr="009674D5">
      <w:rPr>
        <w:rFonts w:ascii="Arial Narrow" w:eastAsia="Times New Roman" w:hAnsi="Arial Narrow" w:cs="Times New Roman"/>
        <w:b/>
        <w:bCs/>
        <w:color w:val="000000"/>
        <w:sz w:val="28"/>
        <w:szCs w:val="28"/>
      </w:rPr>
      <w:t>Yenepoya</w:t>
    </w:r>
    <w:proofErr w:type="spellEnd"/>
    <w:r w:rsidRPr="009674D5">
      <w:rPr>
        <w:rFonts w:ascii="Arial Narrow" w:eastAsia="Times New Roman" w:hAnsi="Arial Narrow" w:cs="Times New Roman"/>
        <w:b/>
        <w:bCs/>
        <w:color w:val="000000"/>
        <w:sz w:val="28"/>
        <w:szCs w:val="28"/>
      </w:rPr>
      <w:t xml:space="preserve"> Institute of Arts, Science, Commerce and Management </w:t>
    </w:r>
  </w:p>
  <w:p w:rsidR="008723D4" w:rsidRPr="009674D5" w:rsidRDefault="008723D4" w:rsidP="00AB44DD">
    <w:pPr>
      <w:spacing w:after="160" w:line="240" w:lineRule="auto"/>
      <w:jc w:val="center"/>
      <w:rPr>
        <w:rFonts w:ascii="Times New Roman" w:eastAsia="Times New Roman" w:hAnsi="Times New Roman" w:cs="Times New Roman"/>
        <w:sz w:val="24"/>
        <w:szCs w:val="24"/>
      </w:rPr>
    </w:pPr>
    <w:r w:rsidRPr="009674D5">
      <w:rPr>
        <w:rFonts w:ascii="Arial Narrow" w:eastAsia="Times New Roman" w:hAnsi="Arial Narrow" w:cs="Times New Roman"/>
        <w:color w:val="000000"/>
        <w:sz w:val="24"/>
        <w:szCs w:val="24"/>
      </w:rPr>
      <w:t xml:space="preserve">A Constituent Unit of </w:t>
    </w:r>
    <w:proofErr w:type="spellStart"/>
    <w:r w:rsidRPr="009674D5">
      <w:rPr>
        <w:rFonts w:ascii="Arial Narrow" w:eastAsia="Times New Roman" w:hAnsi="Arial Narrow" w:cs="Times New Roman"/>
        <w:color w:val="000000"/>
        <w:sz w:val="24"/>
        <w:szCs w:val="24"/>
      </w:rPr>
      <w:t>Yenepoya</w:t>
    </w:r>
    <w:proofErr w:type="spellEnd"/>
    <w:r w:rsidRPr="009674D5">
      <w:rPr>
        <w:rFonts w:ascii="Arial Narrow" w:eastAsia="Times New Roman" w:hAnsi="Arial Narrow" w:cs="Times New Roman"/>
        <w:color w:val="000000"/>
        <w:sz w:val="24"/>
        <w:szCs w:val="24"/>
      </w:rPr>
      <w:t xml:space="preserve"> (Deemed to be University)</w:t>
    </w:r>
    <w:r w:rsidRPr="00AB44DD">
      <w:rPr>
        <w:rFonts w:eastAsia="Calibri"/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21ABE"/>
    <w:multiLevelType w:val="multilevel"/>
    <w:tmpl w:val="0C14BB64"/>
    <w:lvl w:ilvl="0">
      <w:start w:val="1"/>
      <w:numFmt w:val="lowerLetter"/>
      <w:lvlText w:val="%1."/>
      <w:lvlJc w:val="left"/>
      <w:pPr>
        <w:tabs>
          <w:tab w:val="num" w:pos="-720"/>
        </w:tabs>
        <w:ind w:left="-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852867"/>
    <w:multiLevelType w:val="hybridMultilevel"/>
    <w:tmpl w:val="CE3EDD0C"/>
    <w:lvl w:ilvl="0" w:tplc="BA0E3960">
      <w:start w:val="1"/>
      <w:numFmt w:val="lowerLetter"/>
      <w:lvlText w:val="%1."/>
      <w:lvlJc w:val="left"/>
      <w:pPr>
        <w:ind w:left="360" w:hanging="360"/>
      </w:pPr>
      <w:rPr>
        <w:b w:val="0"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E470C5"/>
    <w:multiLevelType w:val="hybridMultilevel"/>
    <w:tmpl w:val="269EDF14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291C23"/>
    <w:multiLevelType w:val="hybridMultilevel"/>
    <w:tmpl w:val="2376AD1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66D46DE"/>
    <w:multiLevelType w:val="hybridMultilevel"/>
    <w:tmpl w:val="F1303E3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83B7B5F"/>
    <w:multiLevelType w:val="hybridMultilevel"/>
    <w:tmpl w:val="832E0C26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C287E40"/>
    <w:multiLevelType w:val="hybridMultilevel"/>
    <w:tmpl w:val="6EECF632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656E00"/>
    <w:multiLevelType w:val="hybridMultilevel"/>
    <w:tmpl w:val="7CA43A38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F68421A"/>
    <w:multiLevelType w:val="hybridMultilevel"/>
    <w:tmpl w:val="3B06A24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36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F6E26AA"/>
    <w:multiLevelType w:val="hybridMultilevel"/>
    <w:tmpl w:val="8C64803C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52100"/>
    <w:multiLevelType w:val="hybridMultilevel"/>
    <w:tmpl w:val="7CC4E8B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25665C"/>
    <w:multiLevelType w:val="hybridMultilevel"/>
    <w:tmpl w:val="3436768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D41042"/>
    <w:multiLevelType w:val="hybridMultilevel"/>
    <w:tmpl w:val="89E0DFE8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730542F"/>
    <w:multiLevelType w:val="hybridMultilevel"/>
    <w:tmpl w:val="8F62212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9D64E4D"/>
    <w:multiLevelType w:val="hybridMultilevel"/>
    <w:tmpl w:val="8C4EFB60"/>
    <w:lvl w:ilvl="0" w:tplc="471C55B8">
      <w:start w:val="1"/>
      <w:numFmt w:val="lowerLetter"/>
      <w:lvlText w:val="%1."/>
      <w:lvlJc w:val="left"/>
      <w:pPr>
        <w:ind w:left="360" w:hanging="360"/>
      </w:pPr>
      <w:rPr>
        <w:b w:val="0"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B4320F0"/>
    <w:multiLevelType w:val="hybridMultilevel"/>
    <w:tmpl w:val="B2AAC00E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2832D3C"/>
    <w:multiLevelType w:val="hybridMultilevel"/>
    <w:tmpl w:val="22D25D9C"/>
    <w:lvl w:ilvl="0" w:tplc="BCAC949E">
      <w:start w:val="1"/>
      <w:numFmt w:val="lowerLetter"/>
      <w:lvlText w:val="%1."/>
      <w:lvlJc w:val="left"/>
      <w:pPr>
        <w:ind w:left="360" w:hanging="360"/>
      </w:pPr>
      <w:rPr>
        <w:b w:val="0"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4494397"/>
    <w:multiLevelType w:val="hybridMultilevel"/>
    <w:tmpl w:val="48B605B0"/>
    <w:lvl w:ilvl="0" w:tplc="B10A7A12">
      <w:start w:val="1"/>
      <w:numFmt w:val="lowerLetter"/>
      <w:lvlText w:val="%1."/>
      <w:lvlJc w:val="left"/>
      <w:pPr>
        <w:ind w:left="360" w:hanging="360"/>
      </w:pPr>
      <w:rPr>
        <w:rFonts w:ascii="Bookman Old Style" w:hAnsi="Bookman Old Style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B497A"/>
    <w:multiLevelType w:val="hybridMultilevel"/>
    <w:tmpl w:val="38B60AB4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A9413D"/>
    <w:multiLevelType w:val="hybridMultilevel"/>
    <w:tmpl w:val="27BCBED6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8E34BF3"/>
    <w:multiLevelType w:val="hybridMultilevel"/>
    <w:tmpl w:val="F0E05078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9A6095B"/>
    <w:multiLevelType w:val="hybridMultilevel"/>
    <w:tmpl w:val="425C4CF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6F7B07"/>
    <w:multiLevelType w:val="hybridMultilevel"/>
    <w:tmpl w:val="4754F5E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DA131F1"/>
    <w:multiLevelType w:val="hybridMultilevel"/>
    <w:tmpl w:val="77DEE872"/>
    <w:lvl w:ilvl="0" w:tplc="342CFEF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394487"/>
    <w:multiLevelType w:val="hybridMultilevel"/>
    <w:tmpl w:val="5210C61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07065FD"/>
    <w:multiLevelType w:val="hybridMultilevel"/>
    <w:tmpl w:val="EB141CB6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8E50AA"/>
    <w:multiLevelType w:val="hybridMultilevel"/>
    <w:tmpl w:val="88EEAA3A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21D48AE"/>
    <w:multiLevelType w:val="hybridMultilevel"/>
    <w:tmpl w:val="FE406D92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8722C1C"/>
    <w:multiLevelType w:val="hybridMultilevel"/>
    <w:tmpl w:val="E47CE6E0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F34C3E"/>
    <w:multiLevelType w:val="hybridMultilevel"/>
    <w:tmpl w:val="3434F5D8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FAC60E3"/>
    <w:multiLevelType w:val="hybridMultilevel"/>
    <w:tmpl w:val="A96AE378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4FA78C0"/>
    <w:multiLevelType w:val="hybridMultilevel"/>
    <w:tmpl w:val="5C78F0EE"/>
    <w:lvl w:ilvl="0" w:tplc="6C3CD35A">
      <w:start w:val="1"/>
      <w:numFmt w:val="lowerLetter"/>
      <w:lvlText w:val="%1."/>
      <w:lvlJc w:val="left"/>
      <w:pPr>
        <w:ind w:left="360" w:hanging="360"/>
      </w:pPr>
      <w:rPr>
        <w:b w:val="0"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5755A84"/>
    <w:multiLevelType w:val="hybridMultilevel"/>
    <w:tmpl w:val="DFD0BDE0"/>
    <w:lvl w:ilvl="0" w:tplc="342CFEF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925CE8"/>
    <w:multiLevelType w:val="hybridMultilevel"/>
    <w:tmpl w:val="EFB6BC98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A1276D"/>
    <w:multiLevelType w:val="hybridMultilevel"/>
    <w:tmpl w:val="C2641FE6"/>
    <w:lvl w:ilvl="0" w:tplc="3664105C">
      <w:start w:val="1"/>
      <w:numFmt w:val="lowerLetter"/>
      <w:lvlText w:val="%1."/>
      <w:lvlJc w:val="left"/>
      <w:pPr>
        <w:ind w:left="360" w:hanging="360"/>
      </w:pPr>
      <w:rPr>
        <w:b w:val="0"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7D44119"/>
    <w:multiLevelType w:val="hybridMultilevel"/>
    <w:tmpl w:val="56FEBF5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36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C535076"/>
    <w:multiLevelType w:val="hybridMultilevel"/>
    <w:tmpl w:val="E4B0CDD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F053400"/>
    <w:multiLevelType w:val="hybridMultilevel"/>
    <w:tmpl w:val="1E8C5788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4FBA6840"/>
    <w:multiLevelType w:val="hybridMultilevel"/>
    <w:tmpl w:val="F58CB4E0"/>
    <w:lvl w:ilvl="0" w:tplc="99082F80">
      <w:start w:val="1"/>
      <w:numFmt w:val="lowerLetter"/>
      <w:lvlText w:val="%1."/>
      <w:lvlJc w:val="left"/>
      <w:pPr>
        <w:ind w:left="360" w:hanging="360"/>
      </w:pPr>
      <w:rPr>
        <w:b w:val="0"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6C22371"/>
    <w:multiLevelType w:val="hybridMultilevel"/>
    <w:tmpl w:val="A4FCFB9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5B587FAF"/>
    <w:multiLevelType w:val="hybridMultilevel"/>
    <w:tmpl w:val="54D264B8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480656"/>
    <w:multiLevelType w:val="hybridMultilevel"/>
    <w:tmpl w:val="6DE6897A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CC82024"/>
    <w:multiLevelType w:val="hybridMultilevel"/>
    <w:tmpl w:val="430EE39E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E233F5D"/>
    <w:multiLevelType w:val="hybridMultilevel"/>
    <w:tmpl w:val="F0E4F6F2"/>
    <w:lvl w:ilvl="0" w:tplc="6432318C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5F2B4588"/>
    <w:multiLevelType w:val="hybridMultilevel"/>
    <w:tmpl w:val="73E4935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F9C34E8"/>
    <w:multiLevelType w:val="hybridMultilevel"/>
    <w:tmpl w:val="EA5EBE8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103033C"/>
    <w:multiLevelType w:val="hybridMultilevel"/>
    <w:tmpl w:val="787A3DC0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62FE76C4"/>
    <w:multiLevelType w:val="hybridMultilevel"/>
    <w:tmpl w:val="124E9FA0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63B600A7"/>
    <w:multiLevelType w:val="hybridMultilevel"/>
    <w:tmpl w:val="7090B480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8CB7D65"/>
    <w:multiLevelType w:val="hybridMultilevel"/>
    <w:tmpl w:val="E212924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90945A5"/>
    <w:multiLevelType w:val="hybridMultilevel"/>
    <w:tmpl w:val="26E69E16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99D6804"/>
    <w:multiLevelType w:val="hybridMultilevel"/>
    <w:tmpl w:val="5DD4FA24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69A952A9"/>
    <w:multiLevelType w:val="hybridMultilevel"/>
    <w:tmpl w:val="DE203686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6A7605F6"/>
    <w:multiLevelType w:val="hybridMultilevel"/>
    <w:tmpl w:val="5712CDD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BE1549A"/>
    <w:multiLevelType w:val="hybridMultilevel"/>
    <w:tmpl w:val="AD68ECB6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6D5C2F4C"/>
    <w:multiLevelType w:val="hybridMultilevel"/>
    <w:tmpl w:val="FBC20D5E"/>
    <w:lvl w:ilvl="0" w:tplc="0AC6BC14">
      <w:start w:val="1"/>
      <w:numFmt w:val="lowerLetter"/>
      <w:lvlText w:val="%1."/>
      <w:lvlJc w:val="left"/>
      <w:pPr>
        <w:ind w:left="360" w:hanging="360"/>
      </w:pPr>
      <w:rPr>
        <w:b w:val="0"/>
        <w:bCs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FA13A1D"/>
    <w:multiLevelType w:val="hybridMultilevel"/>
    <w:tmpl w:val="A2D41EBE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2AE4A95"/>
    <w:multiLevelType w:val="hybridMultilevel"/>
    <w:tmpl w:val="1BC81960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2EB0069"/>
    <w:multiLevelType w:val="hybridMultilevel"/>
    <w:tmpl w:val="DF2C2C9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3123EF5"/>
    <w:multiLevelType w:val="hybridMultilevel"/>
    <w:tmpl w:val="D6202844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616725F"/>
    <w:multiLevelType w:val="hybridMultilevel"/>
    <w:tmpl w:val="B61619D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77B8209C"/>
    <w:multiLevelType w:val="hybridMultilevel"/>
    <w:tmpl w:val="8A6A876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77EE4942"/>
    <w:multiLevelType w:val="hybridMultilevel"/>
    <w:tmpl w:val="F0744A18"/>
    <w:lvl w:ilvl="0" w:tplc="F8AEBF8C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785229C2"/>
    <w:multiLevelType w:val="hybridMultilevel"/>
    <w:tmpl w:val="3F18EAE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8BF16F2"/>
    <w:multiLevelType w:val="hybridMultilevel"/>
    <w:tmpl w:val="CC489E3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5" w15:restartNumberingAfterBreak="0">
    <w:nsid w:val="79FA455F"/>
    <w:multiLevelType w:val="hybridMultilevel"/>
    <w:tmpl w:val="0562CAD6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7BB81564"/>
    <w:multiLevelType w:val="hybridMultilevel"/>
    <w:tmpl w:val="9538F2E0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7E6E2728"/>
    <w:multiLevelType w:val="hybridMultilevel"/>
    <w:tmpl w:val="E38E51B6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5"/>
  </w:num>
  <w:num w:numId="2">
    <w:abstractNumId w:val="41"/>
  </w:num>
  <w:num w:numId="3">
    <w:abstractNumId w:val="48"/>
  </w:num>
  <w:num w:numId="4">
    <w:abstractNumId w:val="26"/>
  </w:num>
  <w:num w:numId="5">
    <w:abstractNumId w:val="3"/>
  </w:num>
  <w:num w:numId="6">
    <w:abstractNumId w:val="25"/>
  </w:num>
  <w:num w:numId="7">
    <w:abstractNumId w:val="47"/>
  </w:num>
  <w:num w:numId="8">
    <w:abstractNumId w:val="24"/>
  </w:num>
  <w:num w:numId="9">
    <w:abstractNumId w:val="0"/>
  </w:num>
  <w:num w:numId="10">
    <w:abstractNumId w:val="35"/>
  </w:num>
  <w:num w:numId="11">
    <w:abstractNumId w:val="8"/>
  </w:num>
  <w:num w:numId="12">
    <w:abstractNumId w:val="46"/>
  </w:num>
  <w:num w:numId="13">
    <w:abstractNumId w:val="50"/>
  </w:num>
  <w:num w:numId="14">
    <w:abstractNumId w:val="10"/>
  </w:num>
  <w:num w:numId="15">
    <w:abstractNumId w:val="37"/>
  </w:num>
  <w:num w:numId="16">
    <w:abstractNumId w:val="59"/>
  </w:num>
  <w:num w:numId="17">
    <w:abstractNumId w:val="20"/>
  </w:num>
  <w:num w:numId="18">
    <w:abstractNumId w:val="64"/>
  </w:num>
  <w:num w:numId="19">
    <w:abstractNumId w:val="7"/>
  </w:num>
  <w:num w:numId="20">
    <w:abstractNumId w:val="66"/>
  </w:num>
  <w:num w:numId="21">
    <w:abstractNumId w:val="6"/>
  </w:num>
  <w:num w:numId="22">
    <w:abstractNumId w:val="36"/>
  </w:num>
  <w:num w:numId="23">
    <w:abstractNumId w:val="62"/>
  </w:num>
  <w:num w:numId="24">
    <w:abstractNumId w:val="16"/>
  </w:num>
  <w:num w:numId="25">
    <w:abstractNumId w:val="34"/>
  </w:num>
  <w:num w:numId="26">
    <w:abstractNumId w:val="55"/>
  </w:num>
  <w:num w:numId="27">
    <w:abstractNumId w:val="14"/>
  </w:num>
  <w:num w:numId="28">
    <w:abstractNumId w:val="1"/>
  </w:num>
  <w:num w:numId="29">
    <w:abstractNumId w:val="31"/>
  </w:num>
  <w:num w:numId="30">
    <w:abstractNumId w:val="38"/>
  </w:num>
  <w:num w:numId="31">
    <w:abstractNumId w:val="57"/>
  </w:num>
  <w:num w:numId="32">
    <w:abstractNumId w:val="17"/>
  </w:num>
  <w:num w:numId="33">
    <w:abstractNumId w:val="19"/>
  </w:num>
  <w:num w:numId="34">
    <w:abstractNumId w:val="67"/>
  </w:num>
  <w:num w:numId="35">
    <w:abstractNumId w:val="61"/>
  </w:num>
  <w:num w:numId="36">
    <w:abstractNumId w:val="54"/>
  </w:num>
  <w:num w:numId="37">
    <w:abstractNumId w:val="51"/>
  </w:num>
  <w:num w:numId="38">
    <w:abstractNumId w:val="40"/>
  </w:num>
  <w:num w:numId="39">
    <w:abstractNumId w:val="39"/>
  </w:num>
  <w:num w:numId="40">
    <w:abstractNumId w:val="18"/>
  </w:num>
  <w:num w:numId="41">
    <w:abstractNumId w:val="5"/>
  </w:num>
  <w:num w:numId="42">
    <w:abstractNumId w:val="21"/>
  </w:num>
  <w:num w:numId="43">
    <w:abstractNumId w:val="29"/>
  </w:num>
  <w:num w:numId="44">
    <w:abstractNumId w:val="11"/>
  </w:num>
  <w:num w:numId="45">
    <w:abstractNumId w:val="43"/>
  </w:num>
  <w:num w:numId="46">
    <w:abstractNumId w:val="65"/>
  </w:num>
  <w:num w:numId="47">
    <w:abstractNumId w:val="2"/>
  </w:num>
  <w:num w:numId="48">
    <w:abstractNumId w:val="63"/>
  </w:num>
  <w:num w:numId="49">
    <w:abstractNumId w:val="28"/>
  </w:num>
  <w:num w:numId="50">
    <w:abstractNumId w:val="49"/>
  </w:num>
  <w:num w:numId="51">
    <w:abstractNumId w:val="33"/>
  </w:num>
  <w:num w:numId="52">
    <w:abstractNumId w:val="13"/>
  </w:num>
  <w:num w:numId="53">
    <w:abstractNumId w:val="44"/>
  </w:num>
  <w:num w:numId="54">
    <w:abstractNumId w:val="42"/>
  </w:num>
  <w:num w:numId="55">
    <w:abstractNumId w:val="30"/>
  </w:num>
  <w:num w:numId="56">
    <w:abstractNumId w:val="9"/>
  </w:num>
  <w:num w:numId="57">
    <w:abstractNumId w:val="27"/>
  </w:num>
  <w:num w:numId="58">
    <w:abstractNumId w:val="53"/>
  </w:num>
  <w:num w:numId="59">
    <w:abstractNumId w:val="12"/>
  </w:num>
  <w:num w:numId="60">
    <w:abstractNumId w:val="22"/>
  </w:num>
  <w:num w:numId="61">
    <w:abstractNumId w:val="52"/>
  </w:num>
  <w:num w:numId="62">
    <w:abstractNumId w:val="15"/>
  </w:num>
  <w:num w:numId="63">
    <w:abstractNumId w:val="56"/>
  </w:num>
  <w:num w:numId="64">
    <w:abstractNumId w:val="60"/>
  </w:num>
  <w:num w:numId="65">
    <w:abstractNumId w:val="4"/>
  </w:num>
  <w:num w:numId="66">
    <w:abstractNumId w:val="32"/>
  </w:num>
  <w:num w:numId="67">
    <w:abstractNumId w:val="58"/>
  </w:num>
  <w:num w:numId="68">
    <w:abstractNumId w:val="23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YwMDY2MTEzNDYxtzRT0lEKTi0uzszPAykwrQUA0xDXyiwAAAA="/>
  </w:docVars>
  <w:rsids>
    <w:rsidRoot w:val="00FC5CA2"/>
    <w:rsid w:val="000904BF"/>
    <w:rsid w:val="00090FE9"/>
    <w:rsid w:val="000E1E6D"/>
    <w:rsid w:val="0014071B"/>
    <w:rsid w:val="00144D28"/>
    <w:rsid w:val="001533FC"/>
    <w:rsid w:val="0016456A"/>
    <w:rsid w:val="0017128A"/>
    <w:rsid w:val="001825FE"/>
    <w:rsid w:val="0018565D"/>
    <w:rsid w:val="00193956"/>
    <w:rsid w:val="0020709E"/>
    <w:rsid w:val="00242B87"/>
    <w:rsid w:val="00283949"/>
    <w:rsid w:val="002B50C8"/>
    <w:rsid w:val="002C3075"/>
    <w:rsid w:val="00316CDE"/>
    <w:rsid w:val="00366334"/>
    <w:rsid w:val="003921A8"/>
    <w:rsid w:val="00393610"/>
    <w:rsid w:val="003A08AF"/>
    <w:rsid w:val="004028D0"/>
    <w:rsid w:val="00451DC9"/>
    <w:rsid w:val="0048029B"/>
    <w:rsid w:val="00484F90"/>
    <w:rsid w:val="004F432D"/>
    <w:rsid w:val="00500D07"/>
    <w:rsid w:val="00501A03"/>
    <w:rsid w:val="005208D6"/>
    <w:rsid w:val="00561E0D"/>
    <w:rsid w:val="00565DEE"/>
    <w:rsid w:val="005969D3"/>
    <w:rsid w:val="005B47D6"/>
    <w:rsid w:val="005B78FA"/>
    <w:rsid w:val="00643C17"/>
    <w:rsid w:val="006A184F"/>
    <w:rsid w:val="006C37E7"/>
    <w:rsid w:val="006C78C1"/>
    <w:rsid w:val="00785033"/>
    <w:rsid w:val="007D64F5"/>
    <w:rsid w:val="008056DA"/>
    <w:rsid w:val="00830555"/>
    <w:rsid w:val="0086762F"/>
    <w:rsid w:val="008723D4"/>
    <w:rsid w:val="00877FBF"/>
    <w:rsid w:val="008847D7"/>
    <w:rsid w:val="00890CC4"/>
    <w:rsid w:val="008B2138"/>
    <w:rsid w:val="008C2B57"/>
    <w:rsid w:val="008D787C"/>
    <w:rsid w:val="008E53A1"/>
    <w:rsid w:val="00941FD1"/>
    <w:rsid w:val="009C531C"/>
    <w:rsid w:val="00A303C7"/>
    <w:rsid w:val="00A97873"/>
    <w:rsid w:val="00AB44DD"/>
    <w:rsid w:val="00AE73BD"/>
    <w:rsid w:val="00B04368"/>
    <w:rsid w:val="00B67A2D"/>
    <w:rsid w:val="00BE6BCE"/>
    <w:rsid w:val="00C02FCE"/>
    <w:rsid w:val="00C149F1"/>
    <w:rsid w:val="00C95733"/>
    <w:rsid w:val="00CC7EC5"/>
    <w:rsid w:val="00CF65D7"/>
    <w:rsid w:val="00D00914"/>
    <w:rsid w:val="00D11601"/>
    <w:rsid w:val="00D34FA4"/>
    <w:rsid w:val="00D520A3"/>
    <w:rsid w:val="00D60B56"/>
    <w:rsid w:val="00DD516C"/>
    <w:rsid w:val="00DE4F42"/>
    <w:rsid w:val="00E13CC2"/>
    <w:rsid w:val="00E20D22"/>
    <w:rsid w:val="00E3186D"/>
    <w:rsid w:val="00E511BE"/>
    <w:rsid w:val="00EC588F"/>
    <w:rsid w:val="00ED45B7"/>
    <w:rsid w:val="00EE1DCB"/>
    <w:rsid w:val="00F46E39"/>
    <w:rsid w:val="00F562A4"/>
    <w:rsid w:val="00FA6B0F"/>
    <w:rsid w:val="00FC5CA2"/>
    <w:rsid w:val="00FC6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B7EB0"/>
  <w15:docId w15:val="{E876D46C-0A8A-46A1-BE51-51089F975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316CD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1E0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20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0D22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E20D2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B44D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44DD"/>
  </w:style>
  <w:style w:type="paragraph" w:styleId="Footer">
    <w:name w:val="footer"/>
    <w:basedOn w:val="Normal"/>
    <w:link w:val="FooterChar"/>
    <w:uiPriority w:val="99"/>
    <w:unhideWhenUsed/>
    <w:rsid w:val="00AB44D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44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6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K7Nf8Q+jEHEbkag2zKmleNtHryQ==">CgMxLjA4AHIhMXZkM0ExLWlFTldPXzVCdUVuRTFzRnN0dXlPWWUtN1Rn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2B4F414-A2A2-4A66-BD6A-D3FDD1CF6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3</TotalTime>
  <Pages>15</Pages>
  <Words>3447</Words>
  <Characters>19653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NEETH RAJ</dc:creator>
  <cp:lastModifiedBy>Dell</cp:lastModifiedBy>
  <cp:revision>34</cp:revision>
  <cp:lastPrinted>2025-03-01T07:34:00Z</cp:lastPrinted>
  <dcterms:created xsi:type="dcterms:W3CDTF">2025-02-06T05:45:00Z</dcterms:created>
  <dcterms:modified xsi:type="dcterms:W3CDTF">2025-07-13T11:34:00Z</dcterms:modified>
</cp:coreProperties>
</file>